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5A66F6" w14:textId="77777777" w:rsidR="003029E1" w:rsidRDefault="003029E1" w:rsidP="00366F46">
      <w:pPr>
        <w:tabs>
          <w:tab w:val="left" w:pos="567"/>
        </w:tabs>
      </w:pPr>
    </w:p>
    <w:p w14:paraId="5C2CC80D" w14:textId="77777777" w:rsidR="00A532FF" w:rsidRDefault="00A532FF"/>
    <w:p w14:paraId="3D038F03" w14:textId="38184117" w:rsidR="00A532FF" w:rsidRDefault="00930190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64B60D4" wp14:editId="49F75B60">
                <wp:simplePos x="0" y="0"/>
                <wp:positionH relativeFrom="margin">
                  <wp:align>right</wp:align>
                </wp:positionH>
                <wp:positionV relativeFrom="paragraph">
                  <wp:posOffset>231140</wp:posOffset>
                </wp:positionV>
                <wp:extent cx="6381750" cy="438150"/>
                <wp:effectExtent l="0" t="0" r="0" b="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1750" cy="438150"/>
                        </a:xfrm>
                        <a:prstGeom prst="rect">
                          <a:avLst/>
                        </a:prstGeom>
                        <a:solidFill>
                          <a:srgbClr val="009CA6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B7EAB7" w14:textId="4C65231C" w:rsidR="00A532FF" w:rsidRPr="00A532FF" w:rsidRDefault="00BC0738">
                            <w:pPr>
                              <w:rPr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8"/>
                                <w:szCs w:val="48"/>
                              </w:rPr>
                              <w:t>Election of Officers and Committee (20</w:t>
                            </w:r>
                            <w:r w:rsidR="00CA789E">
                              <w:rPr>
                                <w:color w:val="FFFFFF" w:themeColor="background1"/>
                                <w:sz w:val="48"/>
                                <w:szCs w:val="48"/>
                              </w:rPr>
                              <w:t>2</w:t>
                            </w:r>
                            <w:r w:rsidR="000A4C7C">
                              <w:rPr>
                                <w:color w:val="FFFFFF" w:themeColor="background1"/>
                                <w:sz w:val="48"/>
                                <w:szCs w:val="48"/>
                              </w:rPr>
                              <w:t>2</w:t>
                            </w:r>
                            <w:r>
                              <w:rPr>
                                <w:color w:val="FFFFFF" w:themeColor="background1"/>
                                <w:sz w:val="48"/>
                                <w:szCs w:val="48"/>
                              </w:rPr>
                              <w:t>/</w:t>
                            </w:r>
                            <w:r w:rsidR="001F30D2">
                              <w:rPr>
                                <w:color w:val="FFFFFF" w:themeColor="background1"/>
                                <w:sz w:val="48"/>
                                <w:szCs w:val="48"/>
                              </w:rPr>
                              <w:t>2</w:t>
                            </w:r>
                            <w:r w:rsidR="000A4C7C">
                              <w:rPr>
                                <w:color w:val="FFFFFF" w:themeColor="background1"/>
                                <w:sz w:val="48"/>
                                <w:szCs w:val="48"/>
                              </w:rPr>
                              <w:t>3</w:t>
                            </w:r>
                            <w:r>
                              <w:rPr>
                                <w:color w:val="FFFFFF" w:themeColor="background1"/>
                                <w:sz w:val="48"/>
                                <w:szCs w:val="48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4B60D4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451.3pt;margin-top:18.2pt;width:502.5pt;height:34.5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" fillcolor="#009ca6" stroked="f" strokeweight=".5pt">
                <v:textbox>
                  <w:txbxContent>
                    <w:p w14:paraId="27B7EAB7" w14:textId="4C65231C" w:rsidR="00A532FF" w:rsidRPr="00A532FF" w:rsidRDefault="00BC0738">
                      <w:pPr>
                        <w:rPr>
                          <w:color w:val="FFFFFF" w:themeColor="background1"/>
                          <w:sz w:val="48"/>
                          <w:szCs w:val="48"/>
                        </w:rPr>
                      </w:pPr>
                      <w:r>
                        <w:rPr>
                          <w:color w:val="FFFFFF" w:themeColor="background1"/>
                          <w:sz w:val="48"/>
                          <w:szCs w:val="48"/>
                        </w:rPr>
                        <w:t>Election of Officers and Committee (20</w:t>
                      </w:r>
                      <w:r w:rsidR="00CA789E">
                        <w:rPr>
                          <w:color w:val="FFFFFF" w:themeColor="background1"/>
                          <w:sz w:val="48"/>
                          <w:szCs w:val="48"/>
                        </w:rPr>
                        <w:t>2</w:t>
                      </w:r>
                      <w:r w:rsidR="000A4C7C">
                        <w:rPr>
                          <w:color w:val="FFFFFF" w:themeColor="background1"/>
                          <w:sz w:val="48"/>
                          <w:szCs w:val="48"/>
                        </w:rPr>
                        <w:t>2</w:t>
                      </w:r>
                      <w:r>
                        <w:rPr>
                          <w:color w:val="FFFFFF" w:themeColor="background1"/>
                          <w:sz w:val="48"/>
                          <w:szCs w:val="48"/>
                        </w:rPr>
                        <w:t>/</w:t>
                      </w:r>
                      <w:r w:rsidR="001F30D2">
                        <w:rPr>
                          <w:color w:val="FFFFFF" w:themeColor="background1"/>
                          <w:sz w:val="48"/>
                          <w:szCs w:val="48"/>
                        </w:rPr>
                        <w:t>2</w:t>
                      </w:r>
                      <w:r w:rsidR="000A4C7C">
                        <w:rPr>
                          <w:color w:val="FFFFFF" w:themeColor="background1"/>
                          <w:sz w:val="48"/>
                          <w:szCs w:val="48"/>
                        </w:rPr>
                        <w:t>3</w:t>
                      </w:r>
                      <w:r>
                        <w:rPr>
                          <w:color w:val="FFFFFF" w:themeColor="background1"/>
                          <w:sz w:val="48"/>
                          <w:szCs w:val="48"/>
                        </w:rPr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B988A0" wp14:editId="79BB2B1A">
                <wp:simplePos x="0" y="0"/>
                <wp:positionH relativeFrom="page">
                  <wp:align>left</wp:align>
                </wp:positionH>
                <wp:positionV relativeFrom="paragraph">
                  <wp:posOffset>173990</wp:posOffset>
                </wp:positionV>
                <wp:extent cx="7562850" cy="600075"/>
                <wp:effectExtent l="0" t="0" r="0" b="952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62850" cy="600075"/>
                        </a:xfrm>
                        <a:prstGeom prst="rect">
                          <a:avLst/>
                        </a:prstGeom>
                        <a:solidFill>
                          <a:srgbClr val="009CA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1CCF93" id="Rectangle 2" o:spid="_x0000_s1026" style="position:absolute;margin-left:0;margin-top:13.7pt;width:595.5pt;height:47.2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" fillcolor="#009ca6" stroked="f" strokeweight="2pt">
                <w10:wrap anchorx="page"/>
              </v:rect>
            </w:pict>
          </mc:Fallback>
        </mc:AlternateContent>
      </w:r>
    </w:p>
    <w:p w14:paraId="4C923C55" w14:textId="4C31C01A" w:rsidR="00A532FF" w:rsidRDefault="00A532FF"/>
    <w:p w14:paraId="21216558" w14:textId="0FEA24E7" w:rsidR="00A532FF" w:rsidRDefault="00A532FF"/>
    <w:p w14:paraId="193999FE" w14:textId="0EB746B2" w:rsidR="00A532FF" w:rsidRDefault="00DE75DE" w:rsidP="00A532FF">
      <w:pPr>
        <w:ind w:hanging="142"/>
        <w:rPr>
          <w:sz w:val="48"/>
          <w:szCs w:val="48"/>
        </w:rPr>
      </w:pPr>
      <w:r>
        <w:rPr>
          <w:sz w:val="48"/>
          <w:szCs w:val="48"/>
        </w:rPr>
        <w:t xml:space="preserve">Annual General Meeting – </w:t>
      </w:r>
      <w:r w:rsidR="000A4C7C">
        <w:rPr>
          <w:sz w:val="48"/>
          <w:szCs w:val="48"/>
        </w:rPr>
        <w:t>25</w:t>
      </w:r>
      <w:r w:rsidR="001F30D2">
        <w:rPr>
          <w:sz w:val="48"/>
          <w:szCs w:val="48"/>
        </w:rPr>
        <w:t xml:space="preserve"> May 20</w:t>
      </w:r>
      <w:r w:rsidR="00CA789E">
        <w:rPr>
          <w:sz w:val="48"/>
          <w:szCs w:val="48"/>
        </w:rPr>
        <w:t>2</w:t>
      </w:r>
      <w:r w:rsidR="000A4C7C">
        <w:rPr>
          <w:sz w:val="48"/>
          <w:szCs w:val="48"/>
        </w:rPr>
        <w:t>2</w:t>
      </w:r>
    </w:p>
    <w:p w14:paraId="51D56184" w14:textId="01E66E8F" w:rsidR="00A532FF" w:rsidRDefault="003D758F">
      <w:pPr>
        <w:rPr>
          <w:sz w:val="48"/>
          <w:szCs w:val="48"/>
        </w:rPr>
      </w:pPr>
      <w:r w:rsidRPr="00CA789E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520C11CE" wp14:editId="67A23621">
                <wp:simplePos x="0" y="0"/>
                <wp:positionH relativeFrom="column">
                  <wp:posOffset>-161925</wp:posOffset>
                </wp:positionH>
                <wp:positionV relativeFrom="paragraph">
                  <wp:posOffset>2921635</wp:posOffset>
                </wp:positionV>
                <wp:extent cx="6004800" cy="252360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04800" cy="252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8B9795" w14:textId="77777777" w:rsidR="00CA789E" w:rsidRPr="00BC0738" w:rsidRDefault="00CA789E" w:rsidP="00CA789E">
                            <w:pPr>
                              <w:spacing w:after="120"/>
                              <w:rPr>
                                <w:b/>
                                <w:color w:val="009CA6" w:themeColor="text2"/>
                              </w:rPr>
                            </w:pPr>
                            <w:r>
                              <w:rPr>
                                <w:b/>
                                <w:color w:val="009CA6" w:themeColor="text2"/>
                              </w:rPr>
                              <w:t>SUPPORT OF CANDIDATURE</w:t>
                            </w:r>
                          </w:p>
                          <w:p w14:paraId="5E430778" w14:textId="77777777" w:rsidR="00CA789E" w:rsidRDefault="00CA789E" w:rsidP="00E26CE2">
                            <w:pPr>
                              <w:pStyle w:val="Header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My candidature is supported by the four undersigned members (either Member or Fellow) of the CIHT:</w:t>
                            </w:r>
                          </w:p>
                          <w:p w14:paraId="571B4B15" w14:textId="4D1C4330" w:rsidR="003D758F" w:rsidRDefault="00CA789E" w:rsidP="003D758F">
                            <w:pPr>
                              <w:pStyle w:val="Header"/>
                              <w:spacing w:before="120"/>
                              <w:ind w:left="357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 xml:space="preserve">“We, the undersigned, being fully paid-up members of the CIHT proposed the above candidate for nominations to the CIHT </w:t>
                            </w:r>
                            <w:proofErr w:type="gramStart"/>
                            <w:r>
                              <w:rPr>
                                <w:i/>
                              </w:rPr>
                              <w:t>South West</w:t>
                            </w:r>
                            <w:proofErr w:type="gramEnd"/>
                            <w:r>
                              <w:rPr>
                                <w:i/>
                              </w:rPr>
                              <w:t xml:space="preserve"> committee”</w:t>
                            </w:r>
                          </w:p>
                          <w:tbl>
                            <w:tblPr>
                              <w:tblW w:w="0" w:type="auto"/>
                              <w:tblInd w:w="357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584"/>
                              <w:gridCol w:w="3617"/>
                              <w:gridCol w:w="3617"/>
                            </w:tblGrid>
                            <w:tr w:rsidR="003D758F" w14:paraId="02E16561" w14:textId="77777777" w:rsidTr="003D758F">
                              <w:trPr>
                                <w:trHeight w:val="330"/>
                              </w:trPr>
                              <w:tc>
                                <w:tcPr>
                                  <w:tcW w:w="584" w:type="dxa"/>
                                  <w:vAlign w:val="center"/>
                                </w:tcPr>
                                <w:p w14:paraId="419D69C8" w14:textId="77777777" w:rsidR="003D758F" w:rsidRDefault="003D758F" w:rsidP="0042227B">
                                  <w:pPr>
                                    <w:pStyle w:val="Header"/>
                                    <w:spacing w:before="120"/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617" w:type="dxa"/>
                                  <w:tcBorders>
                                    <w:bottom w:val="single" w:sz="12" w:space="0" w:color="009CA6" w:themeColor="text2"/>
                                  </w:tcBorders>
                                  <w:vAlign w:val="center"/>
                                </w:tcPr>
                                <w:p w14:paraId="4EEFE463" w14:textId="77777777" w:rsidR="003D758F" w:rsidRPr="0042227B" w:rsidRDefault="003D758F" w:rsidP="0042227B">
                                  <w:pPr>
                                    <w:pStyle w:val="Header"/>
                                    <w:spacing w:before="120"/>
                                    <w:rPr>
                                      <w:b/>
                                      <w:color w:val="009CA6" w:themeColor="text2"/>
                                    </w:rPr>
                                  </w:pPr>
                                  <w:r w:rsidRPr="0042227B">
                                    <w:rPr>
                                      <w:b/>
                                      <w:color w:val="009CA6" w:themeColor="text2"/>
                                    </w:rPr>
                                    <w:t>Name</w:t>
                                  </w:r>
                                </w:p>
                              </w:tc>
                              <w:tc>
                                <w:tcPr>
                                  <w:tcW w:w="3617" w:type="dxa"/>
                                  <w:tcBorders>
                                    <w:bottom w:val="single" w:sz="12" w:space="0" w:color="009CA6" w:themeColor="text2"/>
                                  </w:tcBorders>
                                  <w:vAlign w:val="center"/>
                                </w:tcPr>
                                <w:p w14:paraId="44942878" w14:textId="77777777" w:rsidR="003D758F" w:rsidRPr="0042227B" w:rsidRDefault="003D758F" w:rsidP="0042227B">
                                  <w:pPr>
                                    <w:pStyle w:val="Header"/>
                                    <w:spacing w:before="120"/>
                                    <w:rPr>
                                      <w:b/>
                                      <w:color w:val="009CA6" w:themeColor="text2"/>
                                    </w:rPr>
                                  </w:pPr>
                                  <w:r w:rsidRPr="0042227B">
                                    <w:rPr>
                                      <w:b/>
                                      <w:color w:val="009CA6" w:themeColor="text2"/>
                                    </w:rPr>
                                    <w:t>Membership No.</w:t>
                                  </w:r>
                                </w:p>
                              </w:tc>
                            </w:tr>
                            <w:tr w:rsidR="003D758F" w14:paraId="71D7A948" w14:textId="77777777" w:rsidTr="003D758F">
                              <w:trPr>
                                <w:trHeight w:val="399"/>
                              </w:trPr>
                              <w:tc>
                                <w:tcPr>
                                  <w:tcW w:w="584" w:type="dxa"/>
                                  <w:vAlign w:val="center"/>
                                </w:tcPr>
                                <w:p w14:paraId="1BFAEF4A" w14:textId="77777777" w:rsidR="003D758F" w:rsidRDefault="003D758F" w:rsidP="0042227B">
                                  <w:pPr>
                                    <w:pStyle w:val="Header"/>
                                    <w:spacing w:before="120"/>
                                  </w:pPr>
                                  <w:r>
                                    <w:t>1)</w:t>
                                  </w:r>
                                </w:p>
                              </w:tc>
                              <w:tc>
                                <w:tcPr>
                                  <w:tcW w:w="3617" w:type="dxa"/>
                                  <w:tcBorders>
                                    <w:top w:val="single" w:sz="12" w:space="0" w:color="009CA6" w:themeColor="text2"/>
                                    <w:bottom w:val="dotted" w:sz="4" w:space="0" w:color="009CA6" w:themeColor="text2"/>
                                  </w:tcBorders>
                                  <w:vAlign w:val="center"/>
                                </w:tcPr>
                                <w:p w14:paraId="04BAB471" w14:textId="661061D3" w:rsidR="003D758F" w:rsidRDefault="003D758F" w:rsidP="0042227B">
                                  <w:pPr>
                                    <w:pStyle w:val="Header"/>
                                    <w:spacing w:before="120"/>
                                  </w:pPr>
                                </w:p>
                              </w:tc>
                              <w:tc>
                                <w:tcPr>
                                  <w:tcW w:w="3617" w:type="dxa"/>
                                  <w:tcBorders>
                                    <w:top w:val="single" w:sz="12" w:space="0" w:color="009CA6" w:themeColor="text2"/>
                                    <w:bottom w:val="dotted" w:sz="4" w:space="0" w:color="009CA6" w:themeColor="text2"/>
                                  </w:tcBorders>
                                  <w:vAlign w:val="center"/>
                                </w:tcPr>
                                <w:p w14:paraId="3654E4BB" w14:textId="68ECF8C4" w:rsidR="003D758F" w:rsidRDefault="003D758F" w:rsidP="0042227B">
                                  <w:pPr>
                                    <w:pStyle w:val="Header"/>
                                    <w:spacing w:before="120"/>
                                  </w:pPr>
                                </w:p>
                              </w:tc>
                            </w:tr>
                            <w:tr w:rsidR="003D758F" w14:paraId="7D993EB3" w14:textId="77777777" w:rsidTr="003D758F">
                              <w:trPr>
                                <w:trHeight w:val="399"/>
                              </w:trPr>
                              <w:tc>
                                <w:tcPr>
                                  <w:tcW w:w="584" w:type="dxa"/>
                                  <w:vAlign w:val="center"/>
                                </w:tcPr>
                                <w:p w14:paraId="798616B4" w14:textId="77777777" w:rsidR="003D758F" w:rsidRDefault="003D758F" w:rsidP="0042227B">
                                  <w:pPr>
                                    <w:pStyle w:val="Header"/>
                                    <w:spacing w:before="120"/>
                                  </w:pPr>
                                  <w:r>
                                    <w:t>2)</w:t>
                                  </w:r>
                                </w:p>
                              </w:tc>
                              <w:tc>
                                <w:tcPr>
                                  <w:tcW w:w="3617" w:type="dxa"/>
                                  <w:tcBorders>
                                    <w:top w:val="dotted" w:sz="4" w:space="0" w:color="009CA6" w:themeColor="text2"/>
                                    <w:bottom w:val="dotted" w:sz="4" w:space="0" w:color="009CA6" w:themeColor="text2"/>
                                  </w:tcBorders>
                                  <w:vAlign w:val="center"/>
                                </w:tcPr>
                                <w:p w14:paraId="2821F8CB" w14:textId="304AF505" w:rsidR="003D758F" w:rsidRDefault="003D758F" w:rsidP="0042227B">
                                  <w:pPr>
                                    <w:pStyle w:val="Header"/>
                                    <w:spacing w:before="120"/>
                                  </w:pPr>
                                </w:p>
                              </w:tc>
                              <w:tc>
                                <w:tcPr>
                                  <w:tcW w:w="3617" w:type="dxa"/>
                                  <w:tcBorders>
                                    <w:top w:val="dotted" w:sz="4" w:space="0" w:color="009CA6" w:themeColor="text2"/>
                                    <w:bottom w:val="dotted" w:sz="4" w:space="0" w:color="009CA6" w:themeColor="text2"/>
                                  </w:tcBorders>
                                  <w:vAlign w:val="center"/>
                                </w:tcPr>
                                <w:p w14:paraId="031CA958" w14:textId="1D85C7B4" w:rsidR="003D758F" w:rsidRDefault="003D758F" w:rsidP="0042227B">
                                  <w:pPr>
                                    <w:pStyle w:val="Header"/>
                                    <w:spacing w:before="120"/>
                                  </w:pPr>
                                </w:p>
                              </w:tc>
                            </w:tr>
                            <w:tr w:rsidR="003D758F" w14:paraId="071CAD34" w14:textId="77777777" w:rsidTr="003D758F">
                              <w:trPr>
                                <w:trHeight w:val="399"/>
                              </w:trPr>
                              <w:tc>
                                <w:tcPr>
                                  <w:tcW w:w="584" w:type="dxa"/>
                                  <w:vAlign w:val="center"/>
                                </w:tcPr>
                                <w:p w14:paraId="7B075FE6" w14:textId="77777777" w:rsidR="003D758F" w:rsidRDefault="003D758F" w:rsidP="0042227B">
                                  <w:pPr>
                                    <w:pStyle w:val="Header"/>
                                    <w:spacing w:before="120"/>
                                  </w:pPr>
                                  <w:r>
                                    <w:t>3)</w:t>
                                  </w:r>
                                </w:p>
                              </w:tc>
                              <w:tc>
                                <w:tcPr>
                                  <w:tcW w:w="3617" w:type="dxa"/>
                                  <w:tcBorders>
                                    <w:top w:val="dotted" w:sz="4" w:space="0" w:color="009CA6" w:themeColor="text2"/>
                                    <w:bottom w:val="dotted" w:sz="4" w:space="0" w:color="009CA6" w:themeColor="text2"/>
                                  </w:tcBorders>
                                  <w:vAlign w:val="center"/>
                                </w:tcPr>
                                <w:p w14:paraId="64F6E9AC" w14:textId="7FDE5854" w:rsidR="003D758F" w:rsidRDefault="003D758F" w:rsidP="0042227B">
                                  <w:pPr>
                                    <w:pStyle w:val="Header"/>
                                    <w:spacing w:before="120"/>
                                  </w:pPr>
                                </w:p>
                              </w:tc>
                              <w:tc>
                                <w:tcPr>
                                  <w:tcW w:w="3617" w:type="dxa"/>
                                  <w:tcBorders>
                                    <w:top w:val="dotted" w:sz="4" w:space="0" w:color="009CA6" w:themeColor="text2"/>
                                    <w:bottom w:val="dotted" w:sz="4" w:space="0" w:color="009CA6" w:themeColor="text2"/>
                                  </w:tcBorders>
                                  <w:vAlign w:val="center"/>
                                </w:tcPr>
                                <w:p w14:paraId="1CEB39FF" w14:textId="46A6963C" w:rsidR="003D758F" w:rsidRDefault="003D758F" w:rsidP="008311B7">
                                  <w:pPr>
                                    <w:autoSpaceDE w:val="0"/>
                                    <w:autoSpaceDN w:val="0"/>
                                  </w:pPr>
                                </w:p>
                              </w:tc>
                            </w:tr>
                            <w:tr w:rsidR="003D758F" w14:paraId="13CA1B28" w14:textId="77777777" w:rsidTr="003D758F">
                              <w:trPr>
                                <w:trHeight w:val="399"/>
                              </w:trPr>
                              <w:tc>
                                <w:tcPr>
                                  <w:tcW w:w="584" w:type="dxa"/>
                                  <w:vAlign w:val="center"/>
                                </w:tcPr>
                                <w:p w14:paraId="722D54E4" w14:textId="77777777" w:rsidR="003D758F" w:rsidRDefault="003D758F" w:rsidP="0042227B">
                                  <w:pPr>
                                    <w:pStyle w:val="Header"/>
                                    <w:spacing w:before="120"/>
                                  </w:pPr>
                                  <w:r>
                                    <w:t>4)</w:t>
                                  </w:r>
                                </w:p>
                              </w:tc>
                              <w:tc>
                                <w:tcPr>
                                  <w:tcW w:w="3617" w:type="dxa"/>
                                  <w:tcBorders>
                                    <w:top w:val="dotted" w:sz="4" w:space="0" w:color="009CA6" w:themeColor="text2"/>
                                    <w:bottom w:val="dotted" w:sz="4" w:space="0" w:color="009CA6" w:themeColor="text2"/>
                                  </w:tcBorders>
                                  <w:vAlign w:val="center"/>
                                </w:tcPr>
                                <w:p w14:paraId="501EA716" w14:textId="76230511" w:rsidR="003D758F" w:rsidRDefault="003D758F" w:rsidP="0042227B">
                                  <w:pPr>
                                    <w:pStyle w:val="Header"/>
                                    <w:spacing w:before="120"/>
                                  </w:pPr>
                                </w:p>
                              </w:tc>
                              <w:tc>
                                <w:tcPr>
                                  <w:tcW w:w="3617" w:type="dxa"/>
                                  <w:tcBorders>
                                    <w:top w:val="dotted" w:sz="4" w:space="0" w:color="009CA6" w:themeColor="text2"/>
                                    <w:bottom w:val="dotted" w:sz="4" w:space="0" w:color="009CA6" w:themeColor="text2"/>
                                  </w:tcBorders>
                                  <w:vAlign w:val="center"/>
                                </w:tcPr>
                                <w:p w14:paraId="7AF7E99D" w14:textId="0FEF9B3C" w:rsidR="003D758F" w:rsidRDefault="003D758F" w:rsidP="0042227B">
                                  <w:pPr>
                                    <w:pStyle w:val="Header"/>
                                    <w:spacing w:before="120"/>
                                  </w:pPr>
                                </w:p>
                              </w:tc>
                            </w:tr>
                          </w:tbl>
                          <w:p w14:paraId="4B808F65" w14:textId="77777777" w:rsidR="00CA789E" w:rsidRPr="0042227B" w:rsidRDefault="00CA789E" w:rsidP="00CA789E">
                            <w:pPr>
                              <w:spacing w:before="12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0C11CE" id="Text Box 2" o:spid="_x0000_s1027" type="#_x0000_t202" style="position:absolute;margin-left:-12.75pt;margin-top:230.05pt;width:472.8pt;height:198.7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" stroked="f">
                <v:textbox>
                  <w:txbxContent>
                    <w:p w14:paraId="388B9795" w14:textId="77777777" w:rsidR="00CA789E" w:rsidRPr="00BC0738" w:rsidRDefault="00CA789E" w:rsidP="00CA789E">
                      <w:pPr>
                        <w:spacing w:after="120"/>
                        <w:rPr>
                          <w:b/>
                          <w:color w:val="009CA6" w:themeColor="text2"/>
                        </w:rPr>
                      </w:pPr>
                      <w:r>
                        <w:rPr>
                          <w:b/>
                          <w:color w:val="009CA6" w:themeColor="text2"/>
                        </w:rPr>
                        <w:t>SUPPORT OF CANDIDATURE</w:t>
                      </w:r>
                    </w:p>
                    <w:p w14:paraId="5E430778" w14:textId="77777777" w:rsidR="00CA789E" w:rsidRDefault="00CA789E" w:rsidP="00E26CE2">
                      <w:pPr>
                        <w:pStyle w:val="Header"/>
                        <w:numPr>
                          <w:ilvl w:val="0"/>
                          <w:numId w:val="4"/>
                        </w:numPr>
                      </w:pPr>
                      <w:r>
                        <w:t>My candidature is supported by the four undersigned members (either Member or Fellow) of the CIHT:</w:t>
                      </w:r>
                    </w:p>
                    <w:p w14:paraId="571B4B15" w14:textId="4D1C4330" w:rsidR="003D758F" w:rsidRDefault="00CA789E" w:rsidP="003D758F">
                      <w:pPr>
                        <w:pStyle w:val="Header"/>
                        <w:spacing w:before="120"/>
                        <w:ind w:left="357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 xml:space="preserve">“We, the undersigned, being fully paid-up members of the CIHT proposed the above candidate for nominations to the CIHT </w:t>
                      </w:r>
                      <w:proofErr w:type="gramStart"/>
                      <w:r>
                        <w:rPr>
                          <w:i/>
                        </w:rPr>
                        <w:t>South West</w:t>
                      </w:r>
                      <w:proofErr w:type="gramEnd"/>
                      <w:r>
                        <w:rPr>
                          <w:i/>
                        </w:rPr>
                        <w:t xml:space="preserve"> committee”</w:t>
                      </w:r>
                    </w:p>
                    <w:tbl>
                      <w:tblPr>
                        <w:tblW w:w="0" w:type="auto"/>
                        <w:tblInd w:w="357" w:type="dxa"/>
                        <w:tblLook w:val="04A0" w:firstRow="1" w:lastRow="0" w:firstColumn="1" w:lastColumn="0" w:noHBand="0" w:noVBand="1"/>
                      </w:tblPr>
                      <w:tblGrid>
                        <w:gridCol w:w="584"/>
                        <w:gridCol w:w="3617"/>
                        <w:gridCol w:w="3617"/>
                      </w:tblGrid>
                      <w:tr w:rsidR="003D758F" w14:paraId="02E16561" w14:textId="77777777" w:rsidTr="003D758F">
                        <w:trPr>
                          <w:trHeight w:val="330"/>
                        </w:trPr>
                        <w:tc>
                          <w:tcPr>
                            <w:tcW w:w="584" w:type="dxa"/>
                            <w:vAlign w:val="center"/>
                          </w:tcPr>
                          <w:p w14:paraId="419D69C8" w14:textId="77777777" w:rsidR="003D758F" w:rsidRDefault="003D758F" w:rsidP="0042227B">
                            <w:pPr>
                              <w:pStyle w:val="Header"/>
                              <w:spacing w:before="120"/>
                              <w:rPr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3617" w:type="dxa"/>
                            <w:tcBorders>
                              <w:bottom w:val="single" w:sz="12" w:space="0" w:color="009CA6" w:themeColor="text2"/>
                            </w:tcBorders>
                            <w:vAlign w:val="center"/>
                          </w:tcPr>
                          <w:p w14:paraId="4EEFE463" w14:textId="77777777" w:rsidR="003D758F" w:rsidRPr="0042227B" w:rsidRDefault="003D758F" w:rsidP="0042227B">
                            <w:pPr>
                              <w:pStyle w:val="Header"/>
                              <w:spacing w:before="120"/>
                              <w:rPr>
                                <w:b/>
                                <w:color w:val="009CA6" w:themeColor="text2"/>
                              </w:rPr>
                            </w:pPr>
                            <w:r w:rsidRPr="0042227B">
                              <w:rPr>
                                <w:b/>
                                <w:color w:val="009CA6" w:themeColor="text2"/>
                              </w:rPr>
                              <w:t>Name</w:t>
                            </w:r>
                          </w:p>
                        </w:tc>
                        <w:tc>
                          <w:tcPr>
                            <w:tcW w:w="3617" w:type="dxa"/>
                            <w:tcBorders>
                              <w:bottom w:val="single" w:sz="12" w:space="0" w:color="009CA6" w:themeColor="text2"/>
                            </w:tcBorders>
                            <w:vAlign w:val="center"/>
                          </w:tcPr>
                          <w:p w14:paraId="44942878" w14:textId="77777777" w:rsidR="003D758F" w:rsidRPr="0042227B" w:rsidRDefault="003D758F" w:rsidP="0042227B">
                            <w:pPr>
                              <w:pStyle w:val="Header"/>
                              <w:spacing w:before="120"/>
                              <w:rPr>
                                <w:b/>
                                <w:color w:val="009CA6" w:themeColor="text2"/>
                              </w:rPr>
                            </w:pPr>
                            <w:r w:rsidRPr="0042227B">
                              <w:rPr>
                                <w:b/>
                                <w:color w:val="009CA6" w:themeColor="text2"/>
                              </w:rPr>
                              <w:t>Membership No.</w:t>
                            </w:r>
                          </w:p>
                        </w:tc>
                      </w:tr>
                      <w:tr w:rsidR="003D758F" w14:paraId="71D7A948" w14:textId="77777777" w:rsidTr="003D758F">
                        <w:trPr>
                          <w:trHeight w:val="399"/>
                        </w:trPr>
                        <w:tc>
                          <w:tcPr>
                            <w:tcW w:w="584" w:type="dxa"/>
                            <w:vAlign w:val="center"/>
                          </w:tcPr>
                          <w:p w14:paraId="1BFAEF4A" w14:textId="77777777" w:rsidR="003D758F" w:rsidRDefault="003D758F" w:rsidP="0042227B">
                            <w:pPr>
                              <w:pStyle w:val="Header"/>
                              <w:spacing w:before="120"/>
                            </w:pPr>
                            <w:r>
                              <w:t>1)</w:t>
                            </w:r>
                          </w:p>
                        </w:tc>
                        <w:tc>
                          <w:tcPr>
                            <w:tcW w:w="3617" w:type="dxa"/>
                            <w:tcBorders>
                              <w:top w:val="single" w:sz="12" w:space="0" w:color="009CA6" w:themeColor="text2"/>
                              <w:bottom w:val="dotted" w:sz="4" w:space="0" w:color="009CA6" w:themeColor="text2"/>
                            </w:tcBorders>
                            <w:vAlign w:val="center"/>
                          </w:tcPr>
                          <w:p w14:paraId="04BAB471" w14:textId="661061D3" w:rsidR="003D758F" w:rsidRDefault="003D758F" w:rsidP="0042227B">
                            <w:pPr>
                              <w:pStyle w:val="Header"/>
                              <w:spacing w:before="120"/>
                            </w:pPr>
                          </w:p>
                        </w:tc>
                        <w:tc>
                          <w:tcPr>
                            <w:tcW w:w="3617" w:type="dxa"/>
                            <w:tcBorders>
                              <w:top w:val="single" w:sz="12" w:space="0" w:color="009CA6" w:themeColor="text2"/>
                              <w:bottom w:val="dotted" w:sz="4" w:space="0" w:color="009CA6" w:themeColor="text2"/>
                            </w:tcBorders>
                            <w:vAlign w:val="center"/>
                          </w:tcPr>
                          <w:p w14:paraId="3654E4BB" w14:textId="68ECF8C4" w:rsidR="003D758F" w:rsidRDefault="003D758F" w:rsidP="0042227B">
                            <w:pPr>
                              <w:pStyle w:val="Header"/>
                              <w:spacing w:before="120"/>
                            </w:pPr>
                          </w:p>
                        </w:tc>
                      </w:tr>
                      <w:tr w:rsidR="003D758F" w14:paraId="7D993EB3" w14:textId="77777777" w:rsidTr="003D758F">
                        <w:trPr>
                          <w:trHeight w:val="399"/>
                        </w:trPr>
                        <w:tc>
                          <w:tcPr>
                            <w:tcW w:w="584" w:type="dxa"/>
                            <w:vAlign w:val="center"/>
                          </w:tcPr>
                          <w:p w14:paraId="798616B4" w14:textId="77777777" w:rsidR="003D758F" w:rsidRDefault="003D758F" w:rsidP="0042227B">
                            <w:pPr>
                              <w:pStyle w:val="Header"/>
                              <w:spacing w:before="120"/>
                            </w:pPr>
                            <w:r>
                              <w:t>2)</w:t>
                            </w:r>
                          </w:p>
                        </w:tc>
                        <w:tc>
                          <w:tcPr>
                            <w:tcW w:w="3617" w:type="dxa"/>
                            <w:tcBorders>
                              <w:top w:val="dotted" w:sz="4" w:space="0" w:color="009CA6" w:themeColor="text2"/>
                              <w:bottom w:val="dotted" w:sz="4" w:space="0" w:color="009CA6" w:themeColor="text2"/>
                            </w:tcBorders>
                            <w:vAlign w:val="center"/>
                          </w:tcPr>
                          <w:p w14:paraId="2821F8CB" w14:textId="304AF505" w:rsidR="003D758F" w:rsidRDefault="003D758F" w:rsidP="0042227B">
                            <w:pPr>
                              <w:pStyle w:val="Header"/>
                              <w:spacing w:before="120"/>
                            </w:pPr>
                          </w:p>
                        </w:tc>
                        <w:tc>
                          <w:tcPr>
                            <w:tcW w:w="3617" w:type="dxa"/>
                            <w:tcBorders>
                              <w:top w:val="dotted" w:sz="4" w:space="0" w:color="009CA6" w:themeColor="text2"/>
                              <w:bottom w:val="dotted" w:sz="4" w:space="0" w:color="009CA6" w:themeColor="text2"/>
                            </w:tcBorders>
                            <w:vAlign w:val="center"/>
                          </w:tcPr>
                          <w:p w14:paraId="031CA958" w14:textId="1D85C7B4" w:rsidR="003D758F" w:rsidRDefault="003D758F" w:rsidP="0042227B">
                            <w:pPr>
                              <w:pStyle w:val="Header"/>
                              <w:spacing w:before="120"/>
                            </w:pPr>
                          </w:p>
                        </w:tc>
                      </w:tr>
                      <w:tr w:rsidR="003D758F" w14:paraId="071CAD34" w14:textId="77777777" w:rsidTr="003D758F">
                        <w:trPr>
                          <w:trHeight w:val="399"/>
                        </w:trPr>
                        <w:tc>
                          <w:tcPr>
                            <w:tcW w:w="584" w:type="dxa"/>
                            <w:vAlign w:val="center"/>
                          </w:tcPr>
                          <w:p w14:paraId="7B075FE6" w14:textId="77777777" w:rsidR="003D758F" w:rsidRDefault="003D758F" w:rsidP="0042227B">
                            <w:pPr>
                              <w:pStyle w:val="Header"/>
                              <w:spacing w:before="120"/>
                            </w:pPr>
                            <w:r>
                              <w:t>3)</w:t>
                            </w:r>
                          </w:p>
                        </w:tc>
                        <w:tc>
                          <w:tcPr>
                            <w:tcW w:w="3617" w:type="dxa"/>
                            <w:tcBorders>
                              <w:top w:val="dotted" w:sz="4" w:space="0" w:color="009CA6" w:themeColor="text2"/>
                              <w:bottom w:val="dotted" w:sz="4" w:space="0" w:color="009CA6" w:themeColor="text2"/>
                            </w:tcBorders>
                            <w:vAlign w:val="center"/>
                          </w:tcPr>
                          <w:p w14:paraId="64F6E9AC" w14:textId="7FDE5854" w:rsidR="003D758F" w:rsidRDefault="003D758F" w:rsidP="0042227B">
                            <w:pPr>
                              <w:pStyle w:val="Header"/>
                              <w:spacing w:before="120"/>
                            </w:pPr>
                          </w:p>
                        </w:tc>
                        <w:tc>
                          <w:tcPr>
                            <w:tcW w:w="3617" w:type="dxa"/>
                            <w:tcBorders>
                              <w:top w:val="dotted" w:sz="4" w:space="0" w:color="009CA6" w:themeColor="text2"/>
                              <w:bottom w:val="dotted" w:sz="4" w:space="0" w:color="009CA6" w:themeColor="text2"/>
                            </w:tcBorders>
                            <w:vAlign w:val="center"/>
                          </w:tcPr>
                          <w:p w14:paraId="1CEB39FF" w14:textId="46A6963C" w:rsidR="003D758F" w:rsidRDefault="003D758F" w:rsidP="008311B7">
                            <w:pPr>
                              <w:autoSpaceDE w:val="0"/>
                              <w:autoSpaceDN w:val="0"/>
                            </w:pPr>
                          </w:p>
                        </w:tc>
                      </w:tr>
                      <w:tr w:rsidR="003D758F" w14:paraId="13CA1B28" w14:textId="77777777" w:rsidTr="003D758F">
                        <w:trPr>
                          <w:trHeight w:val="399"/>
                        </w:trPr>
                        <w:tc>
                          <w:tcPr>
                            <w:tcW w:w="584" w:type="dxa"/>
                            <w:vAlign w:val="center"/>
                          </w:tcPr>
                          <w:p w14:paraId="722D54E4" w14:textId="77777777" w:rsidR="003D758F" w:rsidRDefault="003D758F" w:rsidP="0042227B">
                            <w:pPr>
                              <w:pStyle w:val="Header"/>
                              <w:spacing w:before="120"/>
                            </w:pPr>
                            <w:r>
                              <w:t>4)</w:t>
                            </w:r>
                          </w:p>
                        </w:tc>
                        <w:tc>
                          <w:tcPr>
                            <w:tcW w:w="3617" w:type="dxa"/>
                            <w:tcBorders>
                              <w:top w:val="dotted" w:sz="4" w:space="0" w:color="009CA6" w:themeColor="text2"/>
                              <w:bottom w:val="dotted" w:sz="4" w:space="0" w:color="009CA6" w:themeColor="text2"/>
                            </w:tcBorders>
                            <w:vAlign w:val="center"/>
                          </w:tcPr>
                          <w:p w14:paraId="501EA716" w14:textId="76230511" w:rsidR="003D758F" w:rsidRDefault="003D758F" w:rsidP="0042227B">
                            <w:pPr>
                              <w:pStyle w:val="Header"/>
                              <w:spacing w:before="120"/>
                            </w:pPr>
                          </w:p>
                        </w:tc>
                        <w:tc>
                          <w:tcPr>
                            <w:tcW w:w="3617" w:type="dxa"/>
                            <w:tcBorders>
                              <w:top w:val="dotted" w:sz="4" w:space="0" w:color="009CA6" w:themeColor="text2"/>
                              <w:bottom w:val="dotted" w:sz="4" w:space="0" w:color="009CA6" w:themeColor="text2"/>
                            </w:tcBorders>
                            <w:vAlign w:val="center"/>
                          </w:tcPr>
                          <w:p w14:paraId="7AF7E99D" w14:textId="0FEF9B3C" w:rsidR="003D758F" w:rsidRDefault="003D758F" w:rsidP="0042227B">
                            <w:pPr>
                              <w:pStyle w:val="Header"/>
                              <w:spacing w:before="120"/>
                            </w:pPr>
                          </w:p>
                        </w:tc>
                      </w:tr>
                    </w:tbl>
                    <w:p w14:paraId="4B808F65" w14:textId="77777777" w:rsidR="00CA789E" w:rsidRPr="0042227B" w:rsidRDefault="00CA789E" w:rsidP="00CA789E">
                      <w:pPr>
                        <w:spacing w:before="12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CA789E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BE5DDEE" wp14:editId="5CCB061A">
                <wp:simplePos x="0" y="0"/>
                <wp:positionH relativeFrom="column">
                  <wp:posOffset>-190500</wp:posOffset>
                </wp:positionH>
                <wp:positionV relativeFrom="paragraph">
                  <wp:posOffset>5372100</wp:posOffset>
                </wp:positionV>
                <wp:extent cx="6004560" cy="2009775"/>
                <wp:effectExtent l="0" t="0" r="0" b="952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04560" cy="2009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09E292" w14:textId="77777777" w:rsidR="00CA789E" w:rsidRPr="00BC0738" w:rsidRDefault="00CA789E" w:rsidP="00CA789E">
                            <w:pPr>
                              <w:spacing w:after="120"/>
                              <w:rPr>
                                <w:b/>
                                <w:color w:val="009CA6" w:themeColor="text2"/>
                              </w:rPr>
                            </w:pPr>
                            <w:r>
                              <w:rPr>
                                <w:b/>
                                <w:color w:val="009CA6" w:themeColor="text2"/>
                              </w:rPr>
                              <w:t>RETURN AND DATA PROTECTION</w:t>
                            </w:r>
                          </w:p>
                          <w:p w14:paraId="1A5B7793" w14:textId="4462874D" w:rsidR="00CA789E" w:rsidRDefault="00CA789E" w:rsidP="00D90C06">
                            <w:pPr>
                              <w:pStyle w:val="Header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 xml:space="preserve">Please return this completed form to </w:t>
                            </w:r>
                            <w:r w:rsidR="000A4C7C">
                              <w:rPr>
                                <w:b/>
                              </w:rPr>
                              <w:t>Holly Moon</w:t>
                            </w:r>
                            <w:r>
                              <w:t xml:space="preserve">, </w:t>
                            </w:r>
                            <w:r w:rsidR="000A4C7C">
                              <w:t>Secretary</w:t>
                            </w:r>
                            <w:r>
                              <w:t>, CIHT S</w:t>
                            </w:r>
                            <w:r w:rsidR="00FE1B34">
                              <w:t xml:space="preserve">outh </w:t>
                            </w:r>
                            <w:r>
                              <w:t>W</w:t>
                            </w:r>
                            <w:r w:rsidR="00FE1B34">
                              <w:t>es</w:t>
                            </w:r>
                            <w:r w:rsidR="0027454F">
                              <w:t>t</w:t>
                            </w:r>
                            <w:r>
                              <w:t xml:space="preserve"> region: </w:t>
                            </w:r>
                            <w:r>
                              <w:br/>
                            </w:r>
                            <w:r w:rsidRPr="00547CB7">
                              <w:rPr>
                                <w:b/>
                                <w:color w:val="009CA6" w:themeColor="text2"/>
                              </w:rPr>
                              <w:t>@</w:t>
                            </w:r>
                            <w:r>
                              <w:t xml:space="preserve">  </w:t>
                            </w:r>
                            <w:hyperlink r:id="rId7" w:history="1">
                              <w:r w:rsidR="000A4C7C" w:rsidRPr="003F549B">
                                <w:rPr>
                                  <w:rStyle w:val="Hyperlink"/>
                                </w:rPr>
                                <w:t>holly.moon@wsp.com</w:t>
                              </w:r>
                            </w:hyperlink>
                            <w:r w:rsidR="00620C30">
                              <w:t xml:space="preserve"> </w:t>
                            </w:r>
                          </w:p>
                          <w:p w14:paraId="177E3A17" w14:textId="77777777" w:rsidR="00D90C06" w:rsidRPr="00D90C06" w:rsidRDefault="00D90C06" w:rsidP="000A4C7C">
                            <w:pPr>
                              <w:pStyle w:val="Header"/>
                              <w:ind w:left="360"/>
                            </w:pPr>
                          </w:p>
                          <w:p w14:paraId="4206F62E" w14:textId="504A6B1E" w:rsidR="00CA789E" w:rsidRDefault="00CA789E" w:rsidP="00CA789E">
                            <w:pPr>
                              <w:spacing w:before="120"/>
                            </w:pPr>
                            <w:r>
                              <w:t xml:space="preserve">Your personal details will only be used to contact you if you are successfully elected to committee.  Your name and e-mail address will be shared with committee members and CIHT for the purposes of committee related communications only. </w:t>
                            </w:r>
                          </w:p>
                          <w:p w14:paraId="51FC4034" w14:textId="77777777" w:rsidR="003D758F" w:rsidRDefault="003D758F" w:rsidP="00CA789E">
                            <w:pPr>
                              <w:spacing w:before="120"/>
                            </w:pPr>
                          </w:p>
                          <w:p w14:paraId="201F09E5" w14:textId="376D6C52" w:rsidR="00CA789E" w:rsidRPr="00547CB7" w:rsidRDefault="00CA789E" w:rsidP="00CA789E">
                            <w:r>
                              <w:t xml:space="preserve">By completing this form and ticking the box below you consent to your details being used for this purpose. </w:t>
                            </w:r>
                            <w:r>
                              <w:tab/>
                            </w:r>
                            <w:sdt>
                              <w:sdtPr>
                                <w:id w:val="59405774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0A4C7C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E5DDEE" id="_x0000_s1028" type="#_x0000_t202" style="position:absolute;margin-left:-15pt;margin-top:423pt;width:472.8pt;height:158.2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" stroked="f">
                <v:textbox>
                  <w:txbxContent>
                    <w:p w14:paraId="1E09E292" w14:textId="77777777" w:rsidR="00CA789E" w:rsidRPr="00BC0738" w:rsidRDefault="00CA789E" w:rsidP="00CA789E">
                      <w:pPr>
                        <w:spacing w:after="120"/>
                        <w:rPr>
                          <w:b/>
                          <w:color w:val="009CA6" w:themeColor="text2"/>
                        </w:rPr>
                      </w:pPr>
                      <w:r>
                        <w:rPr>
                          <w:b/>
                          <w:color w:val="009CA6" w:themeColor="text2"/>
                        </w:rPr>
                        <w:t>RETURN AND DATA PROTECTION</w:t>
                      </w:r>
                    </w:p>
                    <w:p w14:paraId="1A5B7793" w14:textId="4462874D" w:rsidR="00CA789E" w:rsidRDefault="00CA789E" w:rsidP="00D90C06">
                      <w:pPr>
                        <w:pStyle w:val="Header"/>
                        <w:numPr>
                          <w:ilvl w:val="0"/>
                          <w:numId w:val="1"/>
                        </w:numPr>
                      </w:pPr>
                      <w:r>
                        <w:t xml:space="preserve">Please return this completed form to </w:t>
                      </w:r>
                      <w:r w:rsidR="000A4C7C">
                        <w:rPr>
                          <w:b/>
                        </w:rPr>
                        <w:t>Holly Moon</w:t>
                      </w:r>
                      <w:r>
                        <w:t xml:space="preserve">, </w:t>
                      </w:r>
                      <w:r w:rsidR="000A4C7C">
                        <w:t>Secretary</w:t>
                      </w:r>
                      <w:r>
                        <w:t>, CIHT S</w:t>
                      </w:r>
                      <w:r w:rsidR="00FE1B34">
                        <w:t xml:space="preserve">outh </w:t>
                      </w:r>
                      <w:r>
                        <w:t>W</w:t>
                      </w:r>
                      <w:r w:rsidR="00FE1B34">
                        <w:t>es</w:t>
                      </w:r>
                      <w:r w:rsidR="0027454F">
                        <w:t>t</w:t>
                      </w:r>
                      <w:r>
                        <w:t xml:space="preserve"> region: </w:t>
                      </w:r>
                      <w:r>
                        <w:br/>
                      </w:r>
                      <w:r w:rsidRPr="00547CB7">
                        <w:rPr>
                          <w:b/>
                          <w:color w:val="009CA6" w:themeColor="text2"/>
                        </w:rPr>
                        <w:t>@</w:t>
                      </w:r>
                      <w:r>
                        <w:t xml:space="preserve">  </w:t>
                      </w:r>
                      <w:hyperlink r:id="rId8" w:history="1">
                        <w:r w:rsidR="000A4C7C" w:rsidRPr="003F549B">
                          <w:rPr>
                            <w:rStyle w:val="Hyperlink"/>
                          </w:rPr>
                          <w:t>holly.moon@wsp.com</w:t>
                        </w:r>
                      </w:hyperlink>
                      <w:r w:rsidR="00620C30">
                        <w:t xml:space="preserve"> </w:t>
                      </w:r>
                    </w:p>
                    <w:p w14:paraId="177E3A17" w14:textId="77777777" w:rsidR="00D90C06" w:rsidRPr="00D90C06" w:rsidRDefault="00D90C06" w:rsidP="000A4C7C">
                      <w:pPr>
                        <w:pStyle w:val="Header"/>
                        <w:ind w:left="360"/>
                      </w:pPr>
                    </w:p>
                    <w:p w14:paraId="4206F62E" w14:textId="504A6B1E" w:rsidR="00CA789E" w:rsidRDefault="00CA789E" w:rsidP="00CA789E">
                      <w:pPr>
                        <w:spacing w:before="120"/>
                      </w:pPr>
                      <w:r>
                        <w:t xml:space="preserve">Your personal details will only be used to contact you if you are successfully elected to committee.  Your name and e-mail address will be shared with committee members and CIHT for the purposes of committee related communications only. </w:t>
                      </w:r>
                    </w:p>
                    <w:p w14:paraId="51FC4034" w14:textId="77777777" w:rsidR="003D758F" w:rsidRDefault="003D758F" w:rsidP="00CA789E">
                      <w:pPr>
                        <w:spacing w:before="120"/>
                      </w:pPr>
                    </w:p>
                    <w:p w14:paraId="201F09E5" w14:textId="376D6C52" w:rsidR="00CA789E" w:rsidRPr="00547CB7" w:rsidRDefault="00CA789E" w:rsidP="00CA789E">
                      <w:r>
                        <w:t xml:space="preserve">By completing this form and ticking the box below you consent to your details being used for this purpose. </w:t>
                      </w:r>
                      <w:r>
                        <w:tab/>
                      </w:r>
                      <w:sdt>
                        <w:sdtPr>
                          <w:id w:val="59405774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0A4C7C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</w:p>
                  </w:txbxContent>
                </v:textbox>
                <w10:wrap type="square"/>
              </v:shape>
            </w:pict>
          </mc:Fallback>
        </mc:AlternateContent>
      </w:r>
      <w:r w:rsidR="001B6F7A" w:rsidRPr="00A532FF">
        <w:rPr>
          <w:noProof/>
          <w:sz w:val="48"/>
          <w:szCs w:val="48"/>
          <w:lang w:eastAsia="en-GB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1C718181" wp14:editId="6028F1E2">
                <wp:simplePos x="0" y="0"/>
                <wp:positionH relativeFrom="column">
                  <wp:posOffset>-161925</wp:posOffset>
                </wp:positionH>
                <wp:positionV relativeFrom="paragraph">
                  <wp:posOffset>194945</wp:posOffset>
                </wp:positionV>
                <wp:extent cx="6003290" cy="2971800"/>
                <wp:effectExtent l="0" t="0" r="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03290" cy="2971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24F085" w14:textId="77777777" w:rsidR="00BC0738" w:rsidRPr="00BC0738" w:rsidRDefault="0042227B" w:rsidP="0042227B">
                            <w:pPr>
                              <w:spacing w:after="120"/>
                              <w:rPr>
                                <w:b/>
                                <w:color w:val="009CA6" w:themeColor="text2"/>
                              </w:rPr>
                            </w:pPr>
                            <w:r>
                              <w:rPr>
                                <w:b/>
                                <w:color w:val="009CA6" w:themeColor="text2"/>
                              </w:rPr>
                              <w:t>PERSONAL INFORMATION</w:t>
                            </w:r>
                          </w:p>
                          <w:p w14:paraId="472C184D" w14:textId="1139D15E" w:rsidR="00BC0738" w:rsidRDefault="00BC0738" w:rsidP="00E26CE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t>I wish to be considered as a candidate for the 20</w:t>
                            </w:r>
                            <w:r w:rsidR="00CA789E">
                              <w:t>2</w:t>
                            </w:r>
                            <w:r w:rsidR="000A4C7C">
                              <w:t>2</w:t>
                            </w:r>
                            <w:r>
                              <w:t xml:space="preserve"> / 20</w:t>
                            </w:r>
                            <w:r w:rsidR="001F30D2">
                              <w:t>2</w:t>
                            </w:r>
                            <w:r w:rsidR="000A4C7C">
                              <w:t>3</w:t>
                            </w:r>
                            <w:r>
                              <w:t xml:space="preserve"> CIHT South West region committee elections:</w:t>
                            </w:r>
                          </w:p>
                          <w:p w14:paraId="01AD10BA" w14:textId="0D9F5E15" w:rsidR="00611D06" w:rsidRDefault="00BC0738" w:rsidP="001B6F7A">
                            <w:pPr>
                              <w:pStyle w:val="ListParagraph"/>
                              <w:spacing w:line="480" w:lineRule="auto"/>
                              <w:ind w:left="357"/>
                              <w:contextualSpacing w:val="0"/>
                            </w:pPr>
                            <w:r>
                              <w:t xml:space="preserve">NAME (PRINT): 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br/>
                              <w:t>SIGNATURE: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br/>
                            </w:r>
                            <w:r w:rsidR="00611D06">
                              <w:t>E-MAIL ADDRESS:</w:t>
                            </w:r>
                            <w:r w:rsidR="00611D06">
                              <w:tab/>
                            </w:r>
                            <w:r w:rsidR="00611D06">
                              <w:tab/>
                            </w:r>
                            <w:r w:rsidR="00EB65E0">
                              <w:t xml:space="preserve"> </w:t>
                            </w:r>
                          </w:p>
                          <w:p w14:paraId="6BFD46D1" w14:textId="17819FF1" w:rsidR="003D758F" w:rsidRDefault="00BC0738" w:rsidP="003D758F">
                            <w:pPr>
                              <w:pStyle w:val="ListParagraph"/>
                              <w:spacing w:line="480" w:lineRule="auto"/>
                              <w:ind w:left="357"/>
                              <w:contextualSpacing w:val="0"/>
                            </w:pPr>
                            <w:r>
                              <w:t>MEMBERSHIP NUMBER:</w:t>
                            </w:r>
                            <w:r>
                              <w:tab/>
                            </w:r>
                          </w:p>
                          <w:p w14:paraId="03C2BB60" w14:textId="7FC8CA0E" w:rsidR="00BC0738" w:rsidRDefault="00BC0738" w:rsidP="003D758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t xml:space="preserve">I wish to stand as </w:t>
                            </w:r>
                            <w:r w:rsidRPr="000A4C7C">
                              <w:t xml:space="preserve">a </w:t>
                            </w:r>
                            <w:r w:rsidR="000A4C7C" w:rsidRPr="000A4C7C">
                              <w:t>C</w:t>
                            </w:r>
                            <w:r w:rsidRPr="000A4C7C">
                              <w:t>ommittee</w:t>
                            </w:r>
                            <w:r w:rsidR="000A4C7C" w:rsidRPr="000A4C7C">
                              <w:t xml:space="preserve"> Member</w:t>
                            </w:r>
                            <w:r w:rsidR="000A4C7C">
                              <w:t xml:space="preserve"> /</w:t>
                            </w:r>
                            <w:r>
                              <w:t xml:space="preserve"> Officer (delete as appropriate).  If standing as Officer, please state which Office.</w:t>
                            </w:r>
                            <w:r w:rsidR="00EB65E0"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718181" id="_x0000_s1029" type="#_x0000_t202" style="position:absolute;margin-left:-12.75pt;margin-top:15.35pt;width:472.7pt;height:234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" stroked="f">
                <v:textbox>
                  <w:txbxContent>
                    <w:p w14:paraId="7F24F085" w14:textId="77777777" w:rsidR="00BC0738" w:rsidRPr="00BC0738" w:rsidRDefault="0042227B" w:rsidP="0042227B">
                      <w:pPr>
                        <w:spacing w:after="120"/>
                        <w:rPr>
                          <w:b/>
                          <w:color w:val="009CA6" w:themeColor="text2"/>
                        </w:rPr>
                      </w:pPr>
                      <w:r>
                        <w:rPr>
                          <w:b/>
                          <w:color w:val="009CA6" w:themeColor="text2"/>
                        </w:rPr>
                        <w:t>PERSONAL INFORMATION</w:t>
                      </w:r>
                    </w:p>
                    <w:p w14:paraId="472C184D" w14:textId="1139D15E" w:rsidR="00BC0738" w:rsidRDefault="00BC0738" w:rsidP="00E26CE2">
                      <w:pPr>
                        <w:pStyle w:val="ListParagraph"/>
                        <w:numPr>
                          <w:ilvl w:val="0"/>
                          <w:numId w:val="3"/>
                        </w:numPr>
                      </w:pPr>
                      <w:r>
                        <w:t>I wish to be considered as a candidate for the 20</w:t>
                      </w:r>
                      <w:r w:rsidR="00CA789E">
                        <w:t>2</w:t>
                      </w:r>
                      <w:r w:rsidR="000A4C7C">
                        <w:t>2</w:t>
                      </w:r>
                      <w:r>
                        <w:t xml:space="preserve"> / 20</w:t>
                      </w:r>
                      <w:r w:rsidR="001F30D2">
                        <w:t>2</w:t>
                      </w:r>
                      <w:r w:rsidR="000A4C7C">
                        <w:t>3</w:t>
                      </w:r>
                      <w:r>
                        <w:t xml:space="preserve"> CIHT South West region committee elections:</w:t>
                      </w:r>
                    </w:p>
                    <w:p w14:paraId="01AD10BA" w14:textId="0D9F5E15" w:rsidR="00611D06" w:rsidRDefault="00BC0738" w:rsidP="001B6F7A">
                      <w:pPr>
                        <w:pStyle w:val="ListParagraph"/>
                        <w:spacing w:line="480" w:lineRule="auto"/>
                        <w:ind w:left="357"/>
                        <w:contextualSpacing w:val="0"/>
                      </w:pPr>
                      <w:r>
                        <w:t xml:space="preserve">NAME (PRINT): 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br/>
                        <w:t>SIGNATURE: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br/>
                      </w:r>
                      <w:r w:rsidR="00611D06">
                        <w:t>E-MAIL ADDRESS:</w:t>
                      </w:r>
                      <w:r w:rsidR="00611D06">
                        <w:tab/>
                      </w:r>
                      <w:r w:rsidR="00611D06">
                        <w:tab/>
                      </w:r>
                      <w:r w:rsidR="00EB65E0">
                        <w:t xml:space="preserve"> </w:t>
                      </w:r>
                    </w:p>
                    <w:p w14:paraId="6BFD46D1" w14:textId="17819FF1" w:rsidR="003D758F" w:rsidRDefault="00BC0738" w:rsidP="003D758F">
                      <w:pPr>
                        <w:pStyle w:val="ListParagraph"/>
                        <w:spacing w:line="480" w:lineRule="auto"/>
                        <w:ind w:left="357"/>
                        <w:contextualSpacing w:val="0"/>
                      </w:pPr>
                      <w:r>
                        <w:t>MEMBERSHIP NUMBER:</w:t>
                      </w:r>
                      <w:r>
                        <w:tab/>
                      </w:r>
                    </w:p>
                    <w:p w14:paraId="03C2BB60" w14:textId="7FC8CA0E" w:rsidR="00BC0738" w:rsidRDefault="00BC0738" w:rsidP="003D758F">
                      <w:pPr>
                        <w:pStyle w:val="ListParagraph"/>
                        <w:numPr>
                          <w:ilvl w:val="0"/>
                          <w:numId w:val="3"/>
                        </w:numPr>
                      </w:pPr>
                      <w:r>
                        <w:t xml:space="preserve">I wish to stand as </w:t>
                      </w:r>
                      <w:r w:rsidRPr="000A4C7C">
                        <w:t xml:space="preserve">a </w:t>
                      </w:r>
                      <w:r w:rsidR="000A4C7C" w:rsidRPr="000A4C7C">
                        <w:t>C</w:t>
                      </w:r>
                      <w:r w:rsidRPr="000A4C7C">
                        <w:t>ommittee</w:t>
                      </w:r>
                      <w:r w:rsidR="000A4C7C" w:rsidRPr="000A4C7C">
                        <w:t xml:space="preserve"> Member</w:t>
                      </w:r>
                      <w:r w:rsidR="000A4C7C">
                        <w:t xml:space="preserve"> /</w:t>
                      </w:r>
                      <w:r>
                        <w:t xml:space="preserve"> Officer (delete as appropriate).  If standing as Officer, please state which Office.</w:t>
                      </w:r>
                      <w:r w:rsidR="00EB65E0">
                        <w:br/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7C8B705" w14:textId="2DDD6F35" w:rsidR="00CA789E" w:rsidRDefault="00CA789E" w:rsidP="00A532FF">
      <w:pPr>
        <w:ind w:hanging="142"/>
        <w:sectPr w:rsidR="00CA789E" w:rsidSect="00C454CD">
          <w:headerReference w:type="default" r:id="rId9"/>
          <w:footerReference w:type="default" r:id="rId10"/>
          <w:pgSz w:w="11906" w:h="16838"/>
          <w:pgMar w:top="1440" w:right="1080" w:bottom="1135" w:left="1080" w:header="708" w:footer="708" w:gutter="0"/>
          <w:cols w:space="708"/>
          <w:docGrid w:linePitch="360"/>
        </w:sectPr>
      </w:pPr>
    </w:p>
    <w:p w14:paraId="020AE04B" w14:textId="32A33195" w:rsidR="00A532FF" w:rsidRDefault="00CA789E" w:rsidP="00A532FF">
      <w:pPr>
        <w:ind w:hanging="142"/>
      </w:pPr>
      <w:r w:rsidRPr="00CA789E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8EF5E45" wp14:editId="5D4754EF">
                <wp:simplePos x="0" y="0"/>
                <wp:positionH relativeFrom="margin">
                  <wp:posOffset>-154940</wp:posOffset>
                </wp:positionH>
                <wp:positionV relativeFrom="paragraph">
                  <wp:posOffset>309880</wp:posOffset>
                </wp:positionV>
                <wp:extent cx="6381750" cy="438150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1750" cy="438150"/>
                        </a:xfrm>
                        <a:prstGeom prst="rect">
                          <a:avLst/>
                        </a:prstGeom>
                        <a:solidFill>
                          <a:srgbClr val="009CA6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1AAB7A" w14:textId="62BCF382" w:rsidR="00CA789E" w:rsidRPr="00A532FF" w:rsidRDefault="00CA789E" w:rsidP="00CA789E">
                            <w:pPr>
                              <w:rPr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8"/>
                                <w:szCs w:val="48"/>
                              </w:rPr>
                              <w:t>Officer roles and descrip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EF5E45" id="Text Box 5" o:spid="_x0000_s1030" type="#_x0000_t202" style="position:absolute;margin-left:-12.2pt;margin-top:24.4pt;width:502.5pt;height:34.5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" fillcolor="#009ca6" stroked="f" strokeweight=".5pt">
                <v:textbox>
                  <w:txbxContent>
                    <w:p w14:paraId="6F1AAB7A" w14:textId="62BCF382" w:rsidR="00CA789E" w:rsidRPr="00A532FF" w:rsidRDefault="00CA789E" w:rsidP="00CA789E">
                      <w:pPr>
                        <w:rPr>
                          <w:color w:val="FFFFFF" w:themeColor="background1"/>
                          <w:sz w:val="48"/>
                          <w:szCs w:val="48"/>
                        </w:rPr>
                      </w:pPr>
                      <w:r>
                        <w:rPr>
                          <w:color w:val="FFFFFF" w:themeColor="background1"/>
                          <w:sz w:val="48"/>
                          <w:szCs w:val="48"/>
                        </w:rPr>
                        <w:t>Officer roles and description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CA789E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4148E1E" wp14:editId="22FD82AC">
                <wp:simplePos x="0" y="0"/>
                <wp:positionH relativeFrom="page">
                  <wp:posOffset>9525</wp:posOffset>
                </wp:positionH>
                <wp:positionV relativeFrom="paragraph">
                  <wp:posOffset>252730</wp:posOffset>
                </wp:positionV>
                <wp:extent cx="7562850" cy="600075"/>
                <wp:effectExtent l="0" t="0" r="0" b="952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62850" cy="600075"/>
                        </a:xfrm>
                        <a:prstGeom prst="rect">
                          <a:avLst/>
                        </a:prstGeom>
                        <a:solidFill>
                          <a:srgbClr val="009CA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B6336F" id="Rectangle 1" o:spid="_x0000_s1026" style="position:absolute;margin-left:.75pt;margin-top:19.9pt;width:595.5pt;height:47.2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" fillcolor="#009ca6" stroked="f" strokeweight="2pt">
                <w10:wrap anchorx="page"/>
              </v:rect>
            </w:pict>
          </mc:Fallback>
        </mc:AlternateContent>
      </w:r>
    </w:p>
    <w:p w14:paraId="13F7D113" w14:textId="50431F5C" w:rsidR="00CA789E" w:rsidRDefault="00CA789E" w:rsidP="00A532FF">
      <w:pPr>
        <w:ind w:hanging="142"/>
      </w:pPr>
    </w:p>
    <w:p w14:paraId="50E7D896" w14:textId="51FA3BE2" w:rsidR="00CA789E" w:rsidRDefault="00CA789E" w:rsidP="00A532FF">
      <w:pPr>
        <w:ind w:hanging="142"/>
      </w:pPr>
    </w:p>
    <w:tbl>
      <w:tblPr>
        <w:tblStyle w:val="TableGrid"/>
        <w:tblW w:w="9776" w:type="dxa"/>
        <w:tblBorders>
          <w:top w:val="single" w:sz="4" w:space="0" w:color="003087" w:themeColor="accent1"/>
          <w:left w:val="single" w:sz="4" w:space="0" w:color="003087" w:themeColor="accent1"/>
          <w:bottom w:val="single" w:sz="4" w:space="0" w:color="003087" w:themeColor="accent1"/>
          <w:right w:val="single" w:sz="4" w:space="0" w:color="003087" w:themeColor="accent1"/>
          <w:insideH w:val="single" w:sz="4" w:space="0" w:color="003087" w:themeColor="accent1"/>
          <w:insideV w:val="single" w:sz="4" w:space="0" w:color="003087" w:themeColor="accent1"/>
        </w:tblBorders>
        <w:tblLook w:val="04A0" w:firstRow="1" w:lastRow="0" w:firstColumn="1" w:lastColumn="0" w:noHBand="0" w:noVBand="1"/>
      </w:tblPr>
      <w:tblGrid>
        <w:gridCol w:w="3256"/>
        <w:gridCol w:w="6520"/>
      </w:tblGrid>
      <w:tr w:rsidR="00CA789E" w14:paraId="77EE5371" w14:textId="77777777" w:rsidTr="00620C30">
        <w:trPr>
          <w:tblHeader/>
        </w:trPr>
        <w:tc>
          <w:tcPr>
            <w:tcW w:w="3256" w:type="dxa"/>
            <w:shd w:val="clear" w:color="auto" w:fill="003087" w:themeFill="accent1"/>
          </w:tcPr>
          <w:p w14:paraId="018425D6" w14:textId="5AA9EC92" w:rsidR="00CA789E" w:rsidRPr="00CA789E" w:rsidRDefault="00CA789E" w:rsidP="00A532FF">
            <w:pPr>
              <w:rPr>
                <w:b/>
                <w:bCs/>
              </w:rPr>
            </w:pPr>
            <w:r w:rsidRPr="00CA789E">
              <w:rPr>
                <w:b/>
                <w:bCs/>
              </w:rPr>
              <w:t>Role</w:t>
            </w:r>
          </w:p>
        </w:tc>
        <w:tc>
          <w:tcPr>
            <w:tcW w:w="6520" w:type="dxa"/>
            <w:shd w:val="clear" w:color="auto" w:fill="003087" w:themeFill="accent1"/>
          </w:tcPr>
          <w:p w14:paraId="45AC2403" w14:textId="6E0C4D12" w:rsidR="00CA789E" w:rsidRPr="00CA789E" w:rsidRDefault="00CA789E" w:rsidP="00A532FF">
            <w:pPr>
              <w:rPr>
                <w:b/>
                <w:bCs/>
              </w:rPr>
            </w:pPr>
            <w:r w:rsidRPr="00CA789E">
              <w:rPr>
                <w:b/>
                <w:bCs/>
              </w:rPr>
              <w:t>Description of activities / duties</w:t>
            </w:r>
          </w:p>
        </w:tc>
      </w:tr>
      <w:tr w:rsidR="00CA789E" w14:paraId="0C28D4E5" w14:textId="77777777" w:rsidTr="00620C30">
        <w:trPr>
          <w:cantSplit/>
        </w:trPr>
        <w:tc>
          <w:tcPr>
            <w:tcW w:w="3256" w:type="dxa"/>
          </w:tcPr>
          <w:p w14:paraId="0D03FEE1" w14:textId="34025ED4" w:rsidR="00CA789E" w:rsidRDefault="00CA789E" w:rsidP="00A532FF">
            <w:r>
              <w:t>Chair</w:t>
            </w:r>
          </w:p>
        </w:tc>
        <w:tc>
          <w:tcPr>
            <w:tcW w:w="6520" w:type="dxa"/>
          </w:tcPr>
          <w:p w14:paraId="3C079F9A" w14:textId="0608160A" w:rsidR="00CA789E" w:rsidRDefault="00CA789E" w:rsidP="00620C30">
            <w:pPr>
              <w:pStyle w:val="ListParagraph"/>
              <w:numPr>
                <w:ilvl w:val="0"/>
                <w:numId w:val="2"/>
              </w:numPr>
              <w:ind w:left="454"/>
            </w:pPr>
            <w:r>
              <w:t>Chair regular Regional Committee meetings and other special interest groups as required</w:t>
            </w:r>
          </w:p>
          <w:p w14:paraId="7F423F0B" w14:textId="2B7978CA" w:rsidR="004843B8" w:rsidRDefault="004843B8" w:rsidP="00620C30">
            <w:pPr>
              <w:pStyle w:val="ListParagraph"/>
              <w:numPr>
                <w:ilvl w:val="0"/>
                <w:numId w:val="2"/>
              </w:numPr>
              <w:ind w:left="454"/>
            </w:pPr>
            <w:r>
              <w:t>Preparing a Regional Action Plan in conjunction with CIHT’s Corporate Plan, aims and objectives</w:t>
            </w:r>
          </w:p>
          <w:p w14:paraId="0B82AFF7" w14:textId="6E7B5C9B" w:rsidR="00CA789E" w:rsidRDefault="00CA789E" w:rsidP="00620C30">
            <w:pPr>
              <w:pStyle w:val="ListParagraph"/>
              <w:numPr>
                <w:ilvl w:val="0"/>
                <w:numId w:val="2"/>
              </w:numPr>
              <w:ind w:left="454"/>
            </w:pPr>
            <w:r>
              <w:t>Encouraging the participation of all members in regional activity</w:t>
            </w:r>
          </w:p>
          <w:p w14:paraId="2FA5421E" w14:textId="66F4BFAB" w:rsidR="00CA789E" w:rsidRDefault="00CA789E" w:rsidP="00620C30">
            <w:pPr>
              <w:pStyle w:val="ListParagraph"/>
              <w:numPr>
                <w:ilvl w:val="0"/>
                <w:numId w:val="2"/>
              </w:numPr>
              <w:ind w:left="454"/>
            </w:pPr>
            <w:r>
              <w:t>Ensuring effective communication with neighbouring regions</w:t>
            </w:r>
          </w:p>
          <w:p w14:paraId="71E632E4" w14:textId="5F3E6AB1" w:rsidR="00CA789E" w:rsidRDefault="00CA789E" w:rsidP="00620C30">
            <w:pPr>
              <w:pStyle w:val="ListParagraph"/>
              <w:numPr>
                <w:ilvl w:val="0"/>
                <w:numId w:val="2"/>
              </w:numPr>
              <w:ind w:left="454"/>
            </w:pPr>
            <w:r>
              <w:t>Representing the region at local events and on external committees as appropriate</w:t>
            </w:r>
          </w:p>
          <w:p w14:paraId="273B454C" w14:textId="5D9E020F" w:rsidR="00CA789E" w:rsidRDefault="00CA789E" w:rsidP="00620C30">
            <w:pPr>
              <w:pStyle w:val="ListParagraph"/>
              <w:numPr>
                <w:ilvl w:val="0"/>
                <w:numId w:val="2"/>
              </w:numPr>
              <w:ind w:left="454"/>
            </w:pPr>
            <w:r>
              <w:t>Leading a 12-month programme of technical and social events</w:t>
            </w:r>
          </w:p>
          <w:p w14:paraId="27DE40D0" w14:textId="54123C57" w:rsidR="00CA789E" w:rsidRDefault="00CA789E" w:rsidP="00620C30">
            <w:pPr>
              <w:pStyle w:val="ListParagraph"/>
              <w:numPr>
                <w:ilvl w:val="0"/>
                <w:numId w:val="2"/>
              </w:numPr>
              <w:ind w:left="454"/>
            </w:pPr>
            <w:r>
              <w:t>Welcoming new members on board</w:t>
            </w:r>
          </w:p>
          <w:p w14:paraId="6D55B5B5" w14:textId="73197E0C" w:rsidR="00CA789E" w:rsidRDefault="00F5186F" w:rsidP="004843B8">
            <w:pPr>
              <w:pStyle w:val="ListParagraph"/>
              <w:numPr>
                <w:ilvl w:val="0"/>
                <w:numId w:val="2"/>
              </w:numPr>
              <w:ind w:left="454"/>
            </w:pPr>
            <w:r>
              <w:t>Preparing a quarterly newsletter to be sent to members in the region</w:t>
            </w:r>
          </w:p>
        </w:tc>
      </w:tr>
      <w:tr w:rsidR="00CA789E" w14:paraId="32366B86" w14:textId="77777777" w:rsidTr="00620C30">
        <w:trPr>
          <w:cantSplit/>
        </w:trPr>
        <w:tc>
          <w:tcPr>
            <w:tcW w:w="3256" w:type="dxa"/>
          </w:tcPr>
          <w:p w14:paraId="157C1DA6" w14:textId="32316742" w:rsidR="00CA789E" w:rsidRDefault="00CA789E" w:rsidP="00A532FF">
            <w:r>
              <w:t>Vice-Chair</w:t>
            </w:r>
          </w:p>
        </w:tc>
        <w:tc>
          <w:tcPr>
            <w:tcW w:w="6520" w:type="dxa"/>
          </w:tcPr>
          <w:p w14:paraId="16D8D967" w14:textId="77777777" w:rsidR="00620C30" w:rsidRDefault="00620C30" w:rsidP="00620C30">
            <w:pPr>
              <w:pStyle w:val="ListParagraph"/>
              <w:numPr>
                <w:ilvl w:val="0"/>
                <w:numId w:val="2"/>
              </w:numPr>
              <w:ind w:left="454"/>
            </w:pPr>
            <w:r w:rsidRPr="00620C30">
              <w:t>Deputising for the Chair and shadowing (as appropriate) in preparation for year in office</w:t>
            </w:r>
          </w:p>
          <w:p w14:paraId="65BE25DA" w14:textId="77777777" w:rsidR="00620C30" w:rsidRDefault="00620C30" w:rsidP="00620C30">
            <w:pPr>
              <w:pStyle w:val="ListParagraph"/>
              <w:numPr>
                <w:ilvl w:val="0"/>
                <w:numId w:val="2"/>
              </w:numPr>
              <w:ind w:left="454"/>
            </w:pPr>
            <w:r w:rsidRPr="00620C30">
              <w:t>Preparing a Regional Action Plan in conjunction with CIHT’s strategic plan for delivery in their year of office</w:t>
            </w:r>
          </w:p>
          <w:p w14:paraId="57D8F3C5" w14:textId="77777777" w:rsidR="00620C30" w:rsidRDefault="00620C30" w:rsidP="00620C30">
            <w:pPr>
              <w:pStyle w:val="ListParagraph"/>
              <w:numPr>
                <w:ilvl w:val="0"/>
                <w:numId w:val="2"/>
              </w:numPr>
              <w:ind w:left="454"/>
            </w:pPr>
            <w:r w:rsidRPr="00620C30">
              <w:t>Identifying and allocating tasks to the Regional Committee in partnership with the Chair</w:t>
            </w:r>
          </w:p>
          <w:p w14:paraId="558A3595" w14:textId="2032CC6B" w:rsidR="00CA789E" w:rsidRDefault="00620C30" w:rsidP="00620C30">
            <w:pPr>
              <w:pStyle w:val="ListParagraph"/>
              <w:numPr>
                <w:ilvl w:val="0"/>
                <w:numId w:val="2"/>
              </w:numPr>
              <w:ind w:left="454"/>
            </w:pPr>
            <w:r w:rsidRPr="00620C30">
              <w:t>Supporting the Chair in building relationships with neighbouring regions and stakeholders</w:t>
            </w:r>
          </w:p>
        </w:tc>
      </w:tr>
      <w:tr w:rsidR="00CA789E" w14:paraId="56A0BD31" w14:textId="77777777" w:rsidTr="00620C30">
        <w:trPr>
          <w:cantSplit/>
        </w:trPr>
        <w:tc>
          <w:tcPr>
            <w:tcW w:w="3256" w:type="dxa"/>
          </w:tcPr>
          <w:p w14:paraId="6CC7B7B6" w14:textId="08982F6D" w:rsidR="00CA789E" w:rsidRDefault="00CA789E" w:rsidP="00A532FF">
            <w:r>
              <w:t>Honorary Treasurer</w:t>
            </w:r>
          </w:p>
        </w:tc>
        <w:tc>
          <w:tcPr>
            <w:tcW w:w="6520" w:type="dxa"/>
          </w:tcPr>
          <w:p w14:paraId="4C02008B" w14:textId="5643C8BC" w:rsidR="00CA789E" w:rsidRDefault="00CA789E" w:rsidP="00620C30">
            <w:pPr>
              <w:pStyle w:val="ListParagraph"/>
              <w:numPr>
                <w:ilvl w:val="0"/>
                <w:numId w:val="2"/>
              </w:numPr>
              <w:ind w:left="454"/>
            </w:pPr>
            <w:r>
              <w:t xml:space="preserve">Responsibility for managing regional </w:t>
            </w:r>
            <w:r w:rsidR="00FB17B4">
              <w:t>finances</w:t>
            </w:r>
            <w:r>
              <w:t>, including an accurate account of all monies received and spent, Assets and Liabilities</w:t>
            </w:r>
          </w:p>
          <w:p w14:paraId="03DBA1E7" w14:textId="6565CD1D" w:rsidR="00CA789E" w:rsidRDefault="00CA789E" w:rsidP="00620C30">
            <w:pPr>
              <w:pStyle w:val="ListParagraph"/>
              <w:numPr>
                <w:ilvl w:val="0"/>
                <w:numId w:val="2"/>
              </w:numPr>
              <w:ind w:left="454"/>
            </w:pPr>
            <w:r>
              <w:t>Distributing a statement of Income and Expenditure as required</w:t>
            </w:r>
          </w:p>
          <w:p w14:paraId="1BDEC062" w14:textId="7A344994" w:rsidR="00CA789E" w:rsidRDefault="00CA789E" w:rsidP="00620C30">
            <w:pPr>
              <w:pStyle w:val="ListParagraph"/>
              <w:numPr>
                <w:ilvl w:val="0"/>
                <w:numId w:val="2"/>
              </w:numPr>
              <w:ind w:left="454"/>
            </w:pPr>
            <w:r>
              <w:t xml:space="preserve">Providing </w:t>
            </w:r>
            <w:r w:rsidR="00FB17B4">
              <w:t>financial budgets and forecasts to CIHT</w:t>
            </w:r>
          </w:p>
          <w:p w14:paraId="4B87428C" w14:textId="662C24E5" w:rsidR="00CA789E" w:rsidRDefault="00CA789E" w:rsidP="00620C30">
            <w:pPr>
              <w:pStyle w:val="ListParagraph"/>
              <w:numPr>
                <w:ilvl w:val="0"/>
                <w:numId w:val="2"/>
              </w:numPr>
              <w:ind w:left="454"/>
            </w:pPr>
            <w:r>
              <w:t>Overseeing the financial management of regional events, including timely invoicing where required</w:t>
            </w:r>
          </w:p>
          <w:p w14:paraId="44DFBE9F" w14:textId="2F8D7470" w:rsidR="00CA789E" w:rsidRDefault="00CA789E" w:rsidP="00620C30">
            <w:pPr>
              <w:pStyle w:val="ListParagraph"/>
              <w:numPr>
                <w:ilvl w:val="0"/>
                <w:numId w:val="2"/>
              </w:numPr>
              <w:ind w:left="454"/>
            </w:pPr>
            <w:r>
              <w:t>Chasing debtors for any monies owed</w:t>
            </w:r>
          </w:p>
        </w:tc>
      </w:tr>
      <w:tr w:rsidR="00CA789E" w14:paraId="79B727A2" w14:textId="77777777" w:rsidTr="00620C30">
        <w:trPr>
          <w:cantSplit/>
        </w:trPr>
        <w:tc>
          <w:tcPr>
            <w:tcW w:w="3256" w:type="dxa"/>
          </w:tcPr>
          <w:p w14:paraId="6F86DC10" w14:textId="52759FAF" w:rsidR="00CA789E" w:rsidRDefault="00CA789E" w:rsidP="00A532FF">
            <w:r>
              <w:t>Honorary Secretary</w:t>
            </w:r>
          </w:p>
        </w:tc>
        <w:tc>
          <w:tcPr>
            <w:tcW w:w="6520" w:type="dxa"/>
          </w:tcPr>
          <w:p w14:paraId="591B60D4" w14:textId="13FCE206" w:rsidR="00CA789E" w:rsidRDefault="00CA789E" w:rsidP="00620C30">
            <w:pPr>
              <w:pStyle w:val="ListParagraph"/>
              <w:numPr>
                <w:ilvl w:val="0"/>
                <w:numId w:val="2"/>
              </w:numPr>
              <w:ind w:left="454"/>
            </w:pPr>
            <w:r>
              <w:t>Providing agendas and minutes for Committee Meetings and the AGM</w:t>
            </w:r>
          </w:p>
          <w:p w14:paraId="0A5E78A4" w14:textId="4C9324E3" w:rsidR="00CA789E" w:rsidRDefault="00CA789E" w:rsidP="00620C30">
            <w:pPr>
              <w:pStyle w:val="ListParagraph"/>
              <w:numPr>
                <w:ilvl w:val="0"/>
                <w:numId w:val="2"/>
              </w:numPr>
              <w:ind w:left="454"/>
            </w:pPr>
            <w:r>
              <w:t>Issuing notice of meetings</w:t>
            </w:r>
          </w:p>
          <w:p w14:paraId="6546D3F6" w14:textId="58E19AFE" w:rsidR="00CA789E" w:rsidRDefault="00CA789E" w:rsidP="00620C30">
            <w:pPr>
              <w:pStyle w:val="ListParagraph"/>
              <w:numPr>
                <w:ilvl w:val="0"/>
                <w:numId w:val="2"/>
              </w:numPr>
              <w:ind w:left="454"/>
            </w:pPr>
            <w:r>
              <w:t>Dealing with regional correspondence as necessary</w:t>
            </w:r>
          </w:p>
          <w:p w14:paraId="693E80E5" w14:textId="45E4F2AD" w:rsidR="00CA789E" w:rsidRDefault="00CA789E" w:rsidP="00620C30">
            <w:pPr>
              <w:pStyle w:val="ListParagraph"/>
              <w:numPr>
                <w:ilvl w:val="0"/>
                <w:numId w:val="2"/>
              </w:numPr>
              <w:ind w:left="454"/>
            </w:pPr>
            <w:r>
              <w:t>Providing a point of communication between the Chair, Regional Officers and Committee Members</w:t>
            </w:r>
          </w:p>
          <w:p w14:paraId="1DE3CD0D" w14:textId="74C97D4D" w:rsidR="00CA789E" w:rsidRDefault="00CA789E" w:rsidP="00620C30">
            <w:pPr>
              <w:pStyle w:val="ListParagraph"/>
              <w:numPr>
                <w:ilvl w:val="0"/>
                <w:numId w:val="2"/>
              </w:numPr>
              <w:ind w:left="454"/>
            </w:pPr>
            <w:r>
              <w:t>Representing the region at functions and external committees as required</w:t>
            </w:r>
          </w:p>
          <w:p w14:paraId="23B534CB" w14:textId="75F94B6D" w:rsidR="00CA789E" w:rsidRDefault="00CA789E" w:rsidP="00CC607F">
            <w:pPr>
              <w:pStyle w:val="ListParagraph"/>
              <w:numPr>
                <w:ilvl w:val="0"/>
                <w:numId w:val="2"/>
              </w:numPr>
              <w:ind w:left="454"/>
            </w:pPr>
            <w:r>
              <w:t>Responsibility for regional matters regarding Data</w:t>
            </w:r>
            <w:r w:rsidR="00CC607F">
              <w:t xml:space="preserve"> </w:t>
            </w:r>
            <w:r>
              <w:t>Protection and/ or nominating another Committee Member to lead on this</w:t>
            </w:r>
          </w:p>
        </w:tc>
      </w:tr>
      <w:tr w:rsidR="00CA789E" w14:paraId="48201643" w14:textId="77777777" w:rsidTr="00620C30">
        <w:trPr>
          <w:cantSplit/>
        </w:trPr>
        <w:tc>
          <w:tcPr>
            <w:tcW w:w="3256" w:type="dxa"/>
          </w:tcPr>
          <w:p w14:paraId="02787488" w14:textId="76A39552" w:rsidR="00CA789E" w:rsidRDefault="00CA789E" w:rsidP="00A532FF">
            <w:r>
              <w:lastRenderedPageBreak/>
              <w:t>Events Coordinators</w:t>
            </w:r>
          </w:p>
        </w:tc>
        <w:tc>
          <w:tcPr>
            <w:tcW w:w="6520" w:type="dxa"/>
          </w:tcPr>
          <w:p w14:paraId="2AFA1FDA" w14:textId="420A112B" w:rsidR="00CA789E" w:rsidRDefault="00CA789E" w:rsidP="00620C30">
            <w:pPr>
              <w:pStyle w:val="ListParagraph"/>
              <w:numPr>
                <w:ilvl w:val="0"/>
                <w:numId w:val="2"/>
              </w:numPr>
              <w:ind w:left="454"/>
            </w:pPr>
            <w:r>
              <w:t>Preparing a</w:t>
            </w:r>
            <w:r w:rsidR="00FC0689">
              <w:t>n events</w:t>
            </w:r>
            <w:r>
              <w:t xml:space="preserve"> programme with the Chairman, Vice-Chairman, and Secretary</w:t>
            </w:r>
          </w:p>
          <w:p w14:paraId="58A4C20A" w14:textId="5F3F39F7" w:rsidR="00CA789E" w:rsidRDefault="00CA789E" w:rsidP="00620C30">
            <w:pPr>
              <w:pStyle w:val="ListParagraph"/>
              <w:numPr>
                <w:ilvl w:val="0"/>
                <w:numId w:val="2"/>
              </w:numPr>
              <w:ind w:left="454"/>
            </w:pPr>
            <w:r>
              <w:t xml:space="preserve">Assisting with co-ordinating </w:t>
            </w:r>
            <w:r w:rsidR="00986C5E">
              <w:t>R</w:t>
            </w:r>
            <w:r>
              <w:t>egional events</w:t>
            </w:r>
            <w:r w:rsidR="00986C5E">
              <w:t>, webinars</w:t>
            </w:r>
            <w:r>
              <w:t xml:space="preserve"> and mailing arrangements to members</w:t>
            </w:r>
          </w:p>
          <w:p w14:paraId="43B4DD4A" w14:textId="77777777" w:rsidR="00CA789E" w:rsidRDefault="00CA789E" w:rsidP="00620C30">
            <w:pPr>
              <w:pStyle w:val="ListParagraph"/>
              <w:numPr>
                <w:ilvl w:val="0"/>
                <w:numId w:val="2"/>
              </w:numPr>
              <w:ind w:left="454"/>
            </w:pPr>
            <w:r>
              <w:t>Liaising with other bodies to host joint meetings</w:t>
            </w:r>
          </w:p>
          <w:p w14:paraId="0C9A29B1" w14:textId="08143CBE" w:rsidR="00CA789E" w:rsidRDefault="00CA789E" w:rsidP="00620C30">
            <w:pPr>
              <w:pStyle w:val="ListParagraph"/>
              <w:numPr>
                <w:ilvl w:val="0"/>
                <w:numId w:val="2"/>
              </w:numPr>
              <w:ind w:left="454"/>
            </w:pPr>
            <w:r>
              <w:t xml:space="preserve">Ensuring that </w:t>
            </w:r>
            <w:r w:rsidR="008D4C9E">
              <w:t>events and webinar</w:t>
            </w:r>
            <w:r>
              <w:t>s are entered on CIHT’s website as soon as possible</w:t>
            </w:r>
          </w:p>
          <w:p w14:paraId="113E1B8F" w14:textId="77777777" w:rsidR="00CA789E" w:rsidRDefault="00CA789E" w:rsidP="00620C30">
            <w:pPr>
              <w:pStyle w:val="ListParagraph"/>
              <w:numPr>
                <w:ilvl w:val="0"/>
                <w:numId w:val="2"/>
              </w:numPr>
              <w:ind w:left="454"/>
            </w:pPr>
            <w:r>
              <w:t>Working with Programme / Events Coordinators in other Regions to develop cross regional events</w:t>
            </w:r>
          </w:p>
          <w:p w14:paraId="621B307D" w14:textId="0DBC7C19" w:rsidR="00CA789E" w:rsidRDefault="00CA789E" w:rsidP="008D4C9E">
            <w:pPr>
              <w:pStyle w:val="ListParagraph"/>
              <w:numPr>
                <w:ilvl w:val="0"/>
                <w:numId w:val="2"/>
              </w:numPr>
              <w:ind w:left="454"/>
            </w:pPr>
            <w:r>
              <w:t>Liaising with the CIHT Events Coordinator and neighbouring Regions to ensure that programmes do not clash.</w:t>
            </w:r>
          </w:p>
        </w:tc>
      </w:tr>
      <w:tr w:rsidR="00CA789E" w14:paraId="41C37050" w14:textId="77777777" w:rsidTr="00620C30">
        <w:trPr>
          <w:cantSplit/>
        </w:trPr>
        <w:tc>
          <w:tcPr>
            <w:tcW w:w="3256" w:type="dxa"/>
          </w:tcPr>
          <w:p w14:paraId="1202D392" w14:textId="1EE73649" w:rsidR="00CA789E" w:rsidRDefault="00CA789E" w:rsidP="00A532FF">
            <w:r>
              <w:t>Communications Officer</w:t>
            </w:r>
          </w:p>
        </w:tc>
        <w:tc>
          <w:tcPr>
            <w:tcW w:w="6520" w:type="dxa"/>
          </w:tcPr>
          <w:p w14:paraId="22582DED" w14:textId="77777777" w:rsidR="00CA789E" w:rsidRDefault="00CA789E" w:rsidP="00620C30">
            <w:pPr>
              <w:pStyle w:val="ListParagraph"/>
              <w:numPr>
                <w:ilvl w:val="0"/>
                <w:numId w:val="2"/>
              </w:numPr>
              <w:ind w:left="454"/>
            </w:pPr>
            <w:r>
              <w:t>Working with the Events Officer to ensure they have the details to be able to upload events onto the CIHT Events webpages</w:t>
            </w:r>
          </w:p>
          <w:p w14:paraId="2BE6A2DC" w14:textId="77777777" w:rsidR="00CA789E" w:rsidRDefault="00CA789E" w:rsidP="00620C30">
            <w:pPr>
              <w:pStyle w:val="ListParagraph"/>
              <w:numPr>
                <w:ilvl w:val="0"/>
                <w:numId w:val="2"/>
              </w:numPr>
              <w:ind w:left="454"/>
            </w:pPr>
            <w:r>
              <w:t>Promoting regional activity through social media</w:t>
            </w:r>
          </w:p>
          <w:p w14:paraId="772C3C1C" w14:textId="77777777" w:rsidR="00CA789E" w:rsidRDefault="00CA789E" w:rsidP="00620C30">
            <w:pPr>
              <w:pStyle w:val="ListParagraph"/>
              <w:numPr>
                <w:ilvl w:val="0"/>
                <w:numId w:val="2"/>
              </w:numPr>
              <w:ind w:left="454"/>
            </w:pPr>
            <w:r>
              <w:t>Liaising with BW regarding member mail outs by email to promote regional news and events</w:t>
            </w:r>
          </w:p>
          <w:p w14:paraId="117B499B" w14:textId="0B2204A5" w:rsidR="00FC0689" w:rsidRDefault="00FC0689" w:rsidP="00FC0689">
            <w:pPr>
              <w:pStyle w:val="ListParagraph"/>
              <w:numPr>
                <w:ilvl w:val="0"/>
                <w:numId w:val="2"/>
              </w:numPr>
              <w:ind w:left="454"/>
            </w:pPr>
            <w:r>
              <w:t>Working with CIHT's regional Engagement Officer on the regions webpages to facilitate increased engagement with members locally</w:t>
            </w:r>
          </w:p>
        </w:tc>
      </w:tr>
      <w:tr w:rsidR="00CA789E" w14:paraId="6B802AD6" w14:textId="77777777" w:rsidTr="00620C30">
        <w:trPr>
          <w:cantSplit/>
        </w:trPr>
        <w:tc>
          <w:tcPr>
            <w:tcW w:w="3256" w:type="dxa"/>
          </w:tcPr>
          <w:p w14:paraId="01B87EF7" w14:textId="608D9846" w:rsidR="00CA789E" w:rsidRDefault="00CA789E" w:rsidP="00A532FF">
            <w:r>
              <w:t>Recruitment Officer</w:t>
            </w:r>
          </w:p>
        </w:tc>
        <w:tc>
          <w:tcPr>
            <w:tcW w:w="6520" w:type="dxa"/>
          </w:tcPr>
          <w:p w14:paraId="3E8BD6D4" w14:textId="1137EAF1" w:rsidR="00CA789E" w:rsidRDefault="00CA789E" w:rsidP="00620C30">
            <w:pPr>
              <w:pStyle w:val="ListParagraph"/>
              <w:numPr>
                <w:ilvl w:val="0"/>
                <w:numId w:val="2"/>
              </w:numPr>
              <w:ind w:left="454"/>
            </w:pPr>
            <w:r>
              <w:t>Developing and implementing a Region recruitment plan</w:t>
            </w:r>
          </w:p>
          <w:p w14:paraId="15BD6985" w14:textId="6AB22E2B" w:rsidR="00CA789E" w:rsidRDefault="00CA789E" w:rsidP="00620C30">
            <w:pPr>
              <w:pStyle w:val="ListParagraph"/>
              <w:numPr>
                <w:ilvl w:val="0"/>
                <w:numId w:val="2"/>
              </w:numPr>
              <w:ind w:left="454"/>
            </w:pPr>
            <w:r>
              <w:t>Reporting to each committee meeting on current recruitment initiatives and the state of recruitment, under the agenda item ‘recruitment and retention’</w:t>
            </w:r>
          </w:p>
          <w:p w14:paraId="1DEB6B4D" w14:textId="14CBA7A5" w:rsidR="00CA789E" w:rsidRDefault="00CA789E" w:rsidP="00620C30">
            <w:pPr>
              <w:pStyle w:val="ListParagraph"/>
              <w:numPr>
                <w:ilvl w:val="0"/>
                <w:numId w:val="2"/>
              </w:numPr>
              <w:ind w:left="454"/>
            </w:pPr>
            <w:r>
              <w:t>Liaising with Britannia Walk to maximise the success of the recruitment initiatives and obtain Region figures for newly elected members.</w:t>
            </w:r>
          </w:p>
        </w:tc>
      </w:tr>
      <w:tr w:rsidR="00CA789E" w14:paraId="5746A3D2" w14:textId="77777777" w:rsidTr="00620C30">
        <w:trPr>
          <w:cantSplit/>
        </w:trPr>
        <w:tc>
          <w:tcPr>
            <w:tcW w:w="3256" w:type="dxa"/>
          </w:tcPr>
          <w:p w14:paraId="5E431A71" w14:textId="41FCEE25" w:rsidR="00CA789E" w:rsidRDefault="00CA789E" w:rsidP="00A532FF">
            <w:r>
              <w:t>Emerging Professionals Chair</w:t>
            </w:r>
          </w:p>
        </w:tc>
        <w:tc>
          <w:tcPr>
            <w:tcW w:w="6520" w:type="dxa"/>
          </w:tcPr>
          <w:p w14:paraId="3D10C0E6" w14:textId="7E8E1003" w:rsidR="00CA789E" w:rsidRDefault="00CA789E" w:rsidP="00620C30">
            <w:pPr>
              <w:pStyle w:val="ListParagraph"/>
              <w:numPr>
                <w:ilvl w:val="0"/>
                <w:numId w:val="2"/>
              </w:numPr>
              <w:ind w:left="454"/>
            </w:pPr>
            <w:r>
              <w:t>Leading a 12</w:t>
            </w:r>
            <w:r w:rsidR="00620C30">
              <w:t>-</w:t>
            </w:r>
            <w:r>
              <w:t xml:space="preserve">month programme of CPD and social events for </w:t>
            </w:r>
            <w:r w:rsidR="009908A3">
              <w:t>members who are</w:t>
            </w:r>
            <w:r>
              <w:t xml:space="preserve"> </w:t>
            </w:r>
            <w:r w:rsidR="009908A3">
              <w:t>emerging professionals</w:t>
            </w:r>
          </w:p>
          <w:p w14:paraId="46C50E9F" w14:textId="2F3584AB" w:rsidR="00CA789E" w:rsidRDefault="00CA789E" w:rsidP="00620C30">
            <w:pPr>
              <w:pStyle w:val="ListParagraph"/>
              <w:numPr>
                <w:ilvl w:val="0"/>
                <w:numId w:val="2"/>
              </w:numPr>
              <w:ind w:left="454"/>
            </w:pPr>
            <w:r>
              <w:t xml:space="preserve">Representing the interests of </w:t>
            </w:r>
            <w:r w:rsidR="009908A3">
              <w:t>emerging</w:t>
            </w:r>
            <w:r>
              <w:t xml:space="preserve"> professionals on the Regional Committee and external committees as appropriate</w:t>
            </w:r>
          </w:p>
          <w:p w14:paraId="10CEC627" w14:textId="4E16F606" w:rsidR="00CA789E" w:rsidRDefault="00CA789E" w:rsidP="00620C30">
            <w:pPr>
              <w:pStyle w:val="ListParagraph"/>
              <w:numPr>
                <w:ilvl w:val="0"/>
                <w:numId w:val="2"/>
              </w:numPr>
              <w:ind w:left="454"/>
            </w:pPr>
            <w:r>
              <w:t xml:space="preserve">Encouraging the participation of </w:t>
            </w:r>
            <w:r w:rsidR="00743395">
              <w:t>emerging</w:t>
            </w:r>
            <w:r>
              <w:t xml:space="preserve"> professionals in regional activity</w:t>
            </w:r>
          </w:p>
          <w:p w14:paraId="4F5A539E" w14:textId="518CB829" w:rsidR="00CA789E" w:rsidRDefault="00CA789E" w:rsidP="00620C30">
            <w:pPr>
              <w:pStyle w:val="ListParagraph"/>
              <w:numPr>
                <w:ilvl w:val="0"/>
                <w:numId w:val="2"/>
              </w:numPr>
              <w:ind w:left="454"/>
            </w:pPr>
            <w:r>
              <w:t xml:space="preserve">Providing the first point of contact for new </w:t>
            </w:r>
            <w:r w:rsidR="00743395">
              <w:t>emerging</w:t>
            </w:r>
            <w:r>
              <w:t xml:space="preserve"> professional members</w:t>
            </w:r>
          </w:p>
        </w:tc>
      </w:tr>
      <w:tr w:rsidR="00CA789E" w14:paraId="2CAFBB7C" w14:textId="77777777" w:rsidTr="00620C30">
        <w:trPr>
          <w:cantSplit/>
        </w:trPr>
        <w:tc>
          <w:tcPr>
            <w:tcW w:w="3256" w:type="dxa"/>
          </w:tcPr>
          <w:p w14:paraId="7085BE9B" w14:textId="5890F2A7" w:rsidR="00CA789E" w:rsidRDefault="00CA789E" w:rsidP="00A532FF">
            <w:r>
              <w:t>Committee Member</w:t>
            </w:r>
          </w:p>
        </w:tc>
        <w:tc>
          <w:tcPr>
            <w:tcW w:w="6520" w:type="dxa"/>
          </w:tcPr>
          <w:p w14:paraId="09645F27" w14:textId="5BC6B76E" w:rsidR="00743395" w:rsidRDefault="00743395" w:rsidP="00743395">
            <w:pPr>
              <w:pStyle w:val="ListParagraph"/>
              <w:numPr>
                <w:ilvl w:val="0"/>
                <w:numId w:val="2"/>
              </w:numPr>
              <w:tabs>
                <w:tab w:val="left" w:pos="2595"/>
              </w:tabs>
              <w:ind w:left="454"/>
            </w:pPr>
            <w:r>
              <w:t>Contributing to the tasks necessary to deliver programmed activities</w:t>
            </w:r>
          </w:p>
          <w:p w14:paraId="7177CEB3" w14:textId="2C46D48A" w:rsidR="007547F5" w:rsidRDefault="007547F5" w:rsidP="00743395">
            <w:pPr>
              <w:pStyle w:val="ListParagraph"/>
              <w:numPr>
                <w:ilvl w:val="0"/>
                <w:numId w:val="2"/>
              </w:numPr>
              <w:tabs>
                <w:tab w:val="left" w:pos="2595"/>
              </w:tabs>
              <w:ind w:left="454"/>
            </w:pPr>
            <w:r>
              <w:t>Attending regional</w:t>
            </w:r>
            <w:r w:rsidR="00D94A4A">
              <w:t xml:space="preserve"> committee meetings</w:t>
            </w:r>
          </w:p>
          <w:p w14:paraId="5DCFF989" w14:textId="00F6F446" w:rsidR="00620C30" w:rsidRDefault="00620C30" w:rsidP="00620C30">
            <w:pPr>
              <w:pStyle w:val="ListParagraph"/>
              <w:numPr>
                <w:ilvl w:val="0"/>
                <w:numId w:val="2"/>
              </w:numPr>
              <w:tabs>
                <w:tab w:val="left" w:pos="2595"/>
              </w:tabs>
              <w:ind w:left="454"/>
            </w:pPr>
            <w:r>
              <w:t>Working to raise the profile of the region and its activities</w:t>
            </w:r>
          </w:p>
          <w:p w14:paraId="55EE2935" w14:textId="76D4C642" w:rsidR="00CA789E" w:rsidRDefault="00620C30" w:rsidP="007547F5">
            <w:pPr>
              <w:pStyle w:val="ListParagraph"/>
              <w:numPr>
                <w:ilvl w:val="0"/>
                <w:numId w:val="2"/>
              </w:numPr>
              <w:tabs>
                <w:tab w:val="left" w:pos="2595"/>
              </w:tabs>
              <w:ind w:left="454"/>
            </w:pPr>
            <w:r>
              <w:t>Assisting in the recruitment and retention of members</w:t>
            </w:r>
          </w:p>
        </w:tc>
      </w:tr>
    </w:tbl>
    <w:p w14:paraId="6300C3FB" w14:textId="3EBEA3EB" w:rsidR="00CA789E" w:rsidRPr="00A532FF" w:rsidRDefault="00CA789E" w:rsidP="00A532FF">
      <w:pPr>
        <w:ind w:hanging="142"/>
      </w:pPr>
    </w:p>
    <w:sectPr w:rsidR="00CA789E" w:rsidRPr="00A532FF" w:rsidSect="00C454CD">
      <w:pgSz w:w="11906" w:h="16838"/>
      <w:pgMar w:top="1440" w:right="1080" w:bottom="1135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941753" w14:textId="77777777" w:rsidR="00AA55B7" w:rsidRDefault="00AA55B7" w:rsidP="00A532FF">
      <w:r>
        <w:separator/>
      </w:r>
    </w:p>
  </w:endnote>
  <w:endnote w:type="continuationSeparator" w:id="0">
    <w:p w14:paraId="417F8CB5" w14:textId="77777777" w:rsidR="00AA55B7" w:rsidRDefault="00AA55B7" w:rsidP="00A53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19E76" w14:textId="77777777" w:rsidR="00A532FF" w:rsidRDefault="00930190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2B68B33" wp14:editId="10070DB4">
              <wp:simplePos x="0" y="0"/>
              <wp:positionH relativeFrom="page">
                <wp:align>left</wp:align>
              </wp:positionH>
              <wp:positionV relativeFrom="paragraph">
                <wp:posOffset>24130</wp:posOffset>
              </wp:positionV>
              <wp:extent cx="7543800" cy="104775"/>
              <wp:effectExtent l="0" t="0" r="19050" b="28575"/>
              <wp:wrapNone/>
              <wp:docPr id="12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3800" cy="104775"/>
                      </a:xfrm>
                      <a:prstGeom prst="rect">
                        <a:avLst/>
                      </a:prstGeom>
                      <a:solidFill>
                        <a:srgbClr val="009CA6"/>
                      </a:solidFill>
                      <a:ln>
                        <a:solidFill>
                          <a:schemeClr val="tx2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D0098A6" id="Rectangle 12" o:spid="_x0000_s1026" style="position:absolute;margin-left:0;margin-top:1.9pt;width:594pt;height:8.25pt;z-index:25166438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" fillcolor="#009ca6" strokecolor="#009ca6 [3215]" strokeweight="2pt">
              <w10:wrap anchorx="page"/>
            </v:rect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9A574A0" wp14:editId="5B780DD7">
              <wp:simplePos x="0" y="0"/>
              <wp:positionH relativeFrom="page">
                <wp:align>right</wp:align>
              </wp:positionH>
              <wp:positionV relativeFrom="paragraph">
                <wp:posOffset>214630</wp:posOffset>
              </wp:positionV>
              <wp:extent cx="7648575" cy="209550"/>
              <wp:effectExtent l="0" t="0" r="28575" b="19050"/>
              <wp:wrapNone/>
              <wp:docPr id="13" name="Rectangl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48575" cy="209550"/>
                      </a:xfrm>
                      <a:prstGeom prst="rect">
                        <a:avLst/>
                      </a:prstGeom>
                      <a:solidFill>
                        <a:srgbClr val="003087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977E0B4" id="Rectangle 13" o:spid="_x0000_s1026" style="position:absolute;margin-left:551.05pt;margin-top:16.9pt;width:602.25pt;height:16.5pt;z-index:25166233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" fillcolor="#003087" strokecolor="#001743 [1604]" strokeweight="2pt"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14958E" w14:textId="77777777" w:rsidR="00AA55B7" w:rsidRDefault="00AA55B7" w:rsidP="00A532FF">
      <w:r>
        <w:separator/>
      </w:r>
    </w:p>
  </w:footnote>
  <w:footnote w:type="continuationSeparator" w:id="0">
    <w:p w14:paraId="49ADD9A8" w14:textId="77777777" w:rsidR="00AA55B7" w:rsidRDefault="00AA55B7" w:rsidP="00A532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DAB88" w14:textId="77777777" w:rsidR="00A532FF" w:rsidRDefault="00151FC0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6F06C193" wp14:editId="713D17A4">
          <wp:simplePos x="0" y="0"/>
          <wp:positionH relativeFrom="margin">
            <wp:posOffset>1905</wp:posOffset>
          </wp:positionH>
          <wp:positionV relativeFrom="paragraph">
            <wp:posOffset>-1905</wp:posOffset>
          </wp:positionV>
          <wp:extent cx="1800000" cy="607468"/>
          <wp:effectExtent l="0" t="0" r="0" b="2540"/>
          <wp:wrapSquare wrapText="bothSides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iht_logo_pos_RG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6074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B2C98"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4FC0D681" wp14:editId="33F1EA4E">
              <wp:simplePos x="0" y="0"/>
              <wp:positionH relativeFrom="margin">
                <wp:align>right</wp:align>
              </wp:positionH>
              <wp:positionV relativeFrom="paragraph">
                <wp:posOffset>160020</wp:posOffset>
              </wp:positionV>
              <wp:extent cx="1504950" cy="297180"/>
              <wp:effectExtent l="0" t="0" r="0" b="762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04950" cy="2971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C87207A" w14:textId="77777777" w:rsidR="00A532FF" w:rsidRPr="002A788E" w:rsidRDefault="00A532FF">
                          <w:pPr>
                            <w:rPr>
                              <w:b/>
                              <w:color w:val="003087"/>
                            </w:rPr>
                          </w:pPr>
                          <w:r w:rsidRPr="002A788E">
                            <w:rPr>
                              <w:b/>
                              <w:color w:val="003087"/>
                            </w:rPr>
                            <w:t>www.ciht.org.uk</w:t>
                          </w:r>
                          <w:r w:rsidR="00151FC0">
                            <w:rPr>
                              <w:b/>
                              <w:color w:val="003087"/>
                            </w:rPr>
                            <w:t>/s</w:t>
                          </w:r>
                          <w:r w:rsidR="00BB2C98">
                            <w:rPr>
                              <w:b/>
                              <w:color w:val="003087"/>
                            </w:rPr>
                            <w:t>w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FC0D681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margin-left:67.3pt;margin-top:12.6pt;width:118.5pt;height:23.4pt;z-index:2516602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" stroked="f">
              <v:textbox>
                <w:txbxContent>
                  <w:p w14:paraId="4C87207A" w14:textId="77777777" w:rsidR="00A532FF" w:rsidRPr="002A788E" w:rsidRDefault="00A532FF">
                    <w:pPr>
                      <w:rPr>
                        <w:b/>
                        <w:color w:val="003087"/>
                      </w:rPr>
                    </w:pPr>
                    <w:r w:rsidRPr="002A788E">
                      <w:rPr>
                        <w:b/>
                        <w:color w:val="003087"/>
                      </w:rPr>
                      <w:t>www.ciht.org.uk</w:t>
                    </w:r>
                    <w:r w:rsidR="00151FC0">
                      <w:rPr>
                        <w:b/>
                        <w:color w:val="003087"/>
                      </w:rPr>
                      <w:t>/s</w:t>
                    </w:r>
                    <w:r w:rsidR="00BB2C98">
                      <w:rPr>
                        <w:b/>
                        <w:color w:val="003087"/>
                      </w:rPr>
                      <w:t>w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F1508"/>
    <w:multiLevelType w:val="hybridMultilevel"/>
    <w:tmpl w:val="BCC2124C"/>
    <w:lvl w:ilvl="0" w:tplc="D29432C2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D13C80"/>
    <w:multiLevelType w:val="hybridMultilevel"/>
    <w:tmpl w:val="160E9344"/>
    <w:lvl w:ilvl="0" w:tplc="D28E0B4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4B917B4"/>
    <w:multiLevelType w:val="hybridMultilevel"/>
    <w:tmpl w:val="1B165E3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2001435"/>
    <w:multiLevelType w:val="hybridMultilevel"/>
    <w:tmpl w:val="9078E2D4"/>
    <w:lvl w:ilvl="0" w:tplc="AB2E78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087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tDAysjQ2tDAzsDBV0lEKTi0uzszPAykwrQUAz4jQ6SwAAAA="/>
  </w:docVars>
  <w:rsids>
    <w:rsidRoot w:val="00A532FF"/>
    <w:rsid w:val="00016746"/>
    <w:rsid w:val="000506D5"/>
    <w:rsid w:val="000749CC"/>
    <w:rsid w:val="000A4C7C"/>
    <w:rsid w:val="001375D0"/>
    <w:rsid w:val="001411AC"/>
    <w:rsid w:val="00151FC0"/>
    <w:rsid w:val="001B6F7A"/>
    <w:rsid w:val="001C026F"/>
    <w:rsid w:val="001C7BFD"/>
    <w:rsid w:val="001F30D2"/>
    <w:rsid w:val="0022718D"/>
    <w:rsid w:val="0027454F"/>
    <w:rsid w:val="002877FB"/>
    <w:rsid w:val="002A788E"/>
    <w:rsid w:val="002F33E4"/>
    <w:rsid w:val="003029E1"/>
    <w:rsid w:val="00366F46"/>
    <w:rsid w:val="003D758F"/>
    <w:rsid w:val="003F7D2C"/>
    <w:rsid w:val="00414C9D"/>
    <w:rsid w:val="0042227B"/>
    <w:rsid w:val="004843B8"/>
    <w:rsid w:val="004F339F"/>
    <w:rsid w:val="00547CB7"/>
    <w:rsid w:val="00584C64"/>
    <w:rsid w:val="005C17AD"/>
    <w:rsid w:val="00611D06"/>
    <w:rsid w:val="00620C30"/>
    <w:rsid w:val="00743395"/>
    <w:rsid w:val="007547F5"/>
    <w:rsid w:val="007C0D1B"/>
    <w:rsid w:val="007C68E7"/>
    <w:rsid w:val="008311B7"/>
    <w:rsid w:val="0087264F"/>
    <w:rsid w:val="008D4C9E"/>
    <w:rsid w:val="008E079D"/>
    <w:rsid w:val="00930190"/>
    <w:rsid w:val="00944A2C"/>
    <w:rsid w:val="00986C5E"/>
    <w:rsid w:val="009908A3"/>
    <w:rsid w:val="00996F07"/>
    <w:rsid w:val="009975D0"/>
    <w:rsid w:val="00A532FF"/>
    <w:rsid w:val="00AA55B7"/>
    <w:rsid w:val="00AC3380"/>
    <w:rsid w:val="00B36CEE"/>
    <w:rsid w:val="00BB2C98"/>
    <w:rsid w:val="00BC0738"/>
    <w:rsid w:val="00C36F66"/>
    <w:rsid w:val="00C454CD"/>
    <w:rsid w:val="00CA789E"/>
    <w:rsid w:val="00CC607F"/>
    <w:rsid w:val="00CD19E1"/>
    <w:rsid w:val="00D90C06"/>
    <w:rsid w:val="00D94A4A"/>
    <w:rsid w:val="00DE15F1"/>
    <w:rsid w:val="00DE75DE"/>
    <w:rsid w:val="00E26CE2"/>
    <w:rsid w:val="00E364BF"/>
    <w:rsid w:val="00EB65E0"/>
    <w:rsid w:val="00ED1360"/>
    <w:rsid w:val="00F5186F"/>
    <w:rsid w:val="00F93EE6"/>
    <w:rsid w:val="00FA4D5C"/>
    <w:rsid w:val="00FB17B4"/>
    <w:rsid w:val="00FC0689"/>
    <w:rsid w:val="00FE1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DD0315"/>
  <w15:chartTrackingRefBased/>
  <w15:docId w15:val="{F356501A-AADD-4BDC-A9C9-FCA2CF6BE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Times New Roman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32F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32FF"/>
  </w:style>
  <w:style w:type="paragraph" w:styleId="Footer">
    <w:name w:val="footer"/>
    <w:basedOn w:val="Normal"/>
    <w:link w:val="FooterChar"/>
    <w:uiPriority w:val="99"/>
    <w:unhideWhenUsed/>
    <w:rsid w:val="00A532F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32FF"/>
  </w:style>
  <w:style w:type="paragraph" w:styleId="ListParagraph">
    <w:name w:val="List Paragraph"/>
    <w:basedOn w:val="Normal"/>
    <w:uiPriority w:val="34"/>
    <w:qFormat/>
    <w:rsid w:val="00BC0738"/>
    <w:pPr>
      <w:ind w:left="720"/>
      <w:contextualSpacing/>
    </w:pPr>
  </w:style>
  <w:style w:type="table" w:styleId="TableGrid">
    <w:name w:val="Table Grid"/>
    <w:basedOn w:val="TableNormal"/>
    <w:uiPriority w:val="39"/>
    <w:rsid w:val="004222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47CB7"/>
    <w:rPr>
      <w:color w:val="003087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789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6F7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F7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48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olly.moon@wsp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holly.moon@wsp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CHIT style">
  <a:themeElements>
    <a:clrScheme name="CIHT">
      <a:dk1>
        <a:srgbClr val="000000"/>
      </a:dk1>
      <a:lt1>
        <a:sysClr val="window" lastClr="FFFFFF"/>
      </a:lt1>
      <a:dk2>
        <a:srgbClr val="009CA6"/>
      </a:dk2>
      <a:lt2>
        <a:srgbClr val="FFFFFF"/>
      </a:lt2>
      <a:accent1>
        <a:srgbClr val="003087"/>
      </a:accent1>
      <a:accent2>
        <a:srgbClr val="009CA6"/>
      </a:accent2>
      <a:accent3>
        <a:srgbClr val="84329B"/>
      </a:accent3>
      <a:accent4>
        <a:srgbClr val="E03E52"/>
      </a:accent4>
      <a:accent5>
        <a:srgbClr val="ED8B00"/>
      </a:accent5>
      <a:accent6>
        <a:srgbClr val="8C8279"/>
      </a:accent6>
      <a:hlink>
        <a:srgbClr val="003087"/>
      </a:hlink>
      <a:folHlink>
        <a:srgbClr val="009CA6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CIHT ppt" id="{2724EF00-62D0-413B-BC27-BE1D5C342D8D}" vid="{CB47DC81-8ACA-4A70-B6C0-2E9A85C22DBB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72</Words>
  <Characters>326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.bowyer@aecom.com</dc:creator>
  <cp:keywords/>
  <dc:description/>
  <cp:lastModifiedBy>Elissar Morris | CIHT</cp:lastModifiedBy>
  <cp:revision>2</cp:revision>
  <dcterms:created xsi:type="dcterms:W3CDTF">2022-03-23T09:55:00Z</dcterms:created>
  <dcterms:modified xsi:type="dcterms:W3CDTF">2022-03-23T09:55:00Z</dcterms:modified>
  <cp:contentStatus/>
</cp:coreProperties>
</file>